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39820" w14:textId="72BBEA2C" w:rsidR="004B2AEC" w:rsidRPr="002548EC" w:rsidRDefault="00BF2F30" w:rsidP="2F806F97">
      <w:pPr>
        <w:jc w:val="center"/>
        <w:rPr>
          <w:rFonts w:ascii="Bahnschrift" w:hAnsi="Bahnschrift"/>
          <w:b/>
          <w:bCs/>
          <w:sz w:val="44"/>
          <w:szCs w:val="44"/>
          <w:u w:val="single"/>
        </w:rPr>
      </w:pPr>
      <w:r w:rsidRPr="002548EC">
        <w:rPr>
          <w:rFonts w:ascii="Bahnschrift" w:hAnsi="Bahnschrift"/>
          <w:b/>
          <w:bCs/>
          <w:sz w:val="44"/>
          <w:szCs w:val="44"/>
          <w:u w:val="single"/>
        </w:rPr>
        <w:t>Assignment 2 – Database</w:t>
      </w:r>
      <w:r w:rsidR="713A5240" w:rsidRPr="002548EC">
        <w:rPr>
          <w:rFonts w:ascii="Bahnschrift" w:hAnsi="Bahnschrift"/>
          <w:b/>
          <w:bCs/>
          <w:sz w:val="44"/>
          <w:szCs w:val="44"/>
          <w:u w:val="single"/>
        </w:rPr>
        <w:t xml:space="preserve"> Design</w:t>
      </w:r>
    </w:p>
    <w:p w14:paraId="14CD6B29" w14:textId="1F4CD91A" w:rsidR="7FED4044" w:rsidRDefault="7FED4044" w:rsidP="7FED404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E8D389" w14:textId="69BD43B0" w:rsidR="7FED4044" w:rsidRPr="002548EC" w:rsidRDefault="2A2096DE" w:rsidP="535B96F8">
      <w:pPr>
        <w:spacing w:line="257" w:lineRule="auto"/>
        <w:rPr>
          <w:rFonts w:ascii="Times New Roman" w:hAnsi="Times New Roman" w:cs="Times New Roman"/>
          <w:sz w:val="40"/>
          <w:szCs w:val="40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Student</w:t>
      </w:r>
      <w:r w:rsidR="6A28B937"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 xml:space="preserve"> </w:t>
      </w: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Names</w:t>
      </w:r>
      <w:r w:rsidRPr="32DF4460">
        <w:rPr>
          <w:rFonts w:ascii="Times New Roman" w:hAnsi="Times New Roman" w:cs="Times New Roman"/>
          <w:sz w:val="40"/>
          <w:szCs w:val="40"/>
        </w:rPr>
        <w:t xml:space="preserve">               </w:t>
      </w:r>
    </w:p>
    <w:p w14:paraId="64048B49" w14:textId="6318B248" w:rsidR="7FED4044" w:rsidRPr="002548EC" w:rsidRDefault="2A2096DE" w:rsidP="535B96F8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2548EC">
        <w:rPr>
          <w:rFonts w:ascii="Times New Roman" w:hAnsi="Times New Roman" w:cs="Times New Roman"/>
          <w:sz w:val="32"/>
          <w:szCs w:val="32"/>
        </w:rPr>
        <w:t>Jay Patel</w:t>
      </w:r>
    </w:p>
    <w:p w14:paraId="1F0E1D3F" w14:textId="7BF35F44" w:rsidR="7FED4044" w:rsidRPr="002548EC" w:rsidRDefault="2A2096DE" w:rsidP="535B96F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548EC">
        <w:rPr>
          <w:rFonts w:ascii="Times New Roman" w:hAnsi="Times New Roman" w:cs="Times New Roman"/>
          <w:sz w:val="32"/>
          <w:szCs w:val="32"/>
        </w:rPr>
        <w:t>Suraj Mittal</w:t>
      </w:r>
    </w:p>
    <w:p w14:paraId="690A4ECF" w14:textId="047FF791" w:rsidR="7FED4044" w:rsidRDefault="7FED4044" w:rsidP="7FED4044">
      <w:pPr>
        <w:rPr>
          <w:rFonts w:ascii="Times New Roman" w:hAnsi="Times New Roman" w:cs="Times New Roman"/>
          <w:sz w:val="24"/>
          <w:szCs w:val="24"/>
        </w:rPr>
      </w:pPr>
    </w:p>
    <w:p w14:paraId="0DF67229" w14:textId="43A754F3" w:rsidR="00BF2F30" w:rsidRPr="002548EC" w:rsidRDefault="5461224E" w:rsidP="32DF4460">
      <w:pPr>
        <w:rPr>
          <w:rFonts w:ascii="Bahnschrift" w:eastAsia="Lucida Sans Typewriter" w:hAnsi="Bahnschrift" w:cs="Lucida Sans Typewriter"/>
          <w:b/>
          <w:bCs/>
          <w:sz w:val="32"/>
          <w:szCs w:val="32"/>
        </w:rPr>
      </w:pPr>
      <w:r w:rsidRPr="32DF4460">
        <w:rPr>
          <w:rFonts w:ascii="Bahnschrift" w:eastAsia="Lucida Sans Typewriter" w:hAnsi="Bahnschrift" w:cs="Lucida Sans Typewriter"/>
          <w:b/>
          <w:bCs/>
          <w:sz w:val="40"/>
          <w:szCs w:val="40"/>
        </w:rPr>
        <w:t>Abstract</w:t>
      </w:r>
    </w:p>
    <w:p w14:paraId="33E9D38F" w14:textId="55C515BA" w:rsidR="00BF2F30" w:rsidRPr="00DD3AF3" w:rsidRDefault="00BF2F30" w:rsidP="2F806F97">
      <w:pPr>
        <w:rPr>
          <w:rFonts w:ascii="Times New Roman" w:hAnsi="Times New Roman" w:cs="Times New Roman"/>
        </w:rPr>
      </w:pPr>
    </w:p>
    <w:p w14:paraId="4E1DC8CA" w14:textId="337122B1" w:rsidR="00BF2F30" w:rsidRPr="002548EC" w:rsidRDefault="00BF2F30" w:rsidP="2F806F97">
      <w:pPr>
        <w:rPr>
          <w:rFonts w:ascii="Times New Roman" w:hAnsi="Times New Roman" w:cs="Times New Roman"/>
          <w:sz w:val="32"/>
          <w:szCs w:val="32"/>
        </w:rPr>
      </w:pPr>
      <w:r w:rsidRPr="002548EC">
        <w:rPr>
          <w:rFonts w:ascii="Times New Roman" w:hAnsi="Times New Roman" w:cs="Times New Roman"/>
          <w:sz w:val="32"/>
          <w:szCs w:val="32"/>
        </w:rPr>
        <w:t>In this assignment, Database is created for a Rental Company which provide rental car</w:t>
      </w:r>
      <w:r w:rsidR="008E1818" w:rsidRPr="002548EC">
        <w:rPr>
          <w:rFonts w:ascii="Times New Roman" w:hAnsi="Times New Roman" w:cs="Times New Roman"/>
          <w:sz w:val="32"/>
          <w:szCs w:val="32"/>
        </w:rPr>
        <w:t xml:space="preserve"> and accommodation</w:t>
      </w:r>
      <w:r w:rsidRPr="002548EC">
        <w:rPr>
          <w:rFonts w:ascii="Times New Roman" w:hAnsi="Times New Roman" w:cs="Times New Roman"/>
          <w:sz w:val="32"/>
          <w:szCs w:val="32"/>
        </w:rPr>
        <w:t>.</w:t>
      </w:r>
      <w:r w:rsidR="008E1818" w:rsidRPr="002548EC">
        <w:rPr>
          <w:rFonts w:ascii="Times New Roman" w:hAnsi="Times New Roman" w:cs="Times New Roman"/>
          <w:sz w:val="32"/>
          <w:szCs w:val="32"/>
        </w:rPr>
        <w:t xml:space="preserve"> There are 4 entities in this database </w:t>
      </w:r>
      <w:proofErr w:type="spellStart"/>
      <w:r w:rsidR="008E1818" w:rsidRPr="002548EC">
        <w:rPr>
          <w:rFonts w:ascii="Times New Roman" w:hAnsi="Times New Roman" w:cs="Times New Roman"/>
          <w:b/>
          <w:bCs/>
          <w:sz w:val="32"/>
          <w:szCs w:val="32"/>
        </w:rPr>
        <w:t>Customer_Details</w:t>
      </w:r>
      <w:proofErr w:type="spellEnd"/>
      <w:r w:rsidR="008E1818" w:rsidRPr="002548EC">
        <w:rPr>
          <w:rFonts w:ascii="Times New Roman" w:hAnsi="Times New Roman" w:cs="Times New Roman"/>
          <w:b/>
          <w:bCs/>
          <w:sz w:val="32"/>
          <w:szCs w:val="32"/>
        </w:rPr>
        <w:t>,</w:t>
      </w:r>
      <w:r w:rsidR="576D2767"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="576D2767" w:rsidRPr="002548EC">
        <w:rPr>
          <w:rFonts w:ascii="Times New Roman" w:hAnsi="Times New Roman" w:cs="Times New Roman"/>
          <w:b/>
          <w:bCs/>
          <w:sz w:val="32"/>
          <w:szCs w:val="32"/>
        </w:rPr>
        <w:t>Rental_information</w:t>
      </w:r>
      <w:proofErr w:type="spellEnd"/>
      <w:r w:rsidR="008E1818"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="2B34B63D" w:rsidRPr="002548EC">
        <w:rPr>
          <w:rFonts w:ascii="Times New Roman" w:hAnsi="Times New Roman" w:cs="Times New Roman"/>
          <w:b/>
          <w:bCs/>
          <w:sz w:val="32"/>
          <w:szCs w:val="32"/>
        </w:rPr>
        <w:t>Cars_t</w:t>
      </w:r>
      <w:proofErr w:type="spellEnd"/>
      <w:r w:rsidR="008E1818"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="536FAA5E" w:rsidRPr="002548EC">
        <w:rPr>
          <w:rFonts w:ascii="Times New Roman" w:hAnsi="Times New Roman" w:cs="Times New Roman"/>
          <w:b/>
          <w:bCs/>
          <w:sz w:val="32"/>
          <w:szCs w:val="32"/>
        </w:rPr>
        <w:t>Payment_t</w:t>
      </w:r>
      <w:proofErr w:type="spellEnd"/>
      <w:r w:rsidR="536FAA5E" w:rsidRPr="002548EC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="536FAA5E" w:rsidRPr="002548EC">
        <w:rPr>
          <w:rFonts w:ascii="Times New Roman" w:hAnsi="Times New Roman" w:cs="Times New Roman"/>
          <w:b/>
          <w:bCs/>
          <w:sz w:val="32"/>
          <w:szCs w:val="32"/>
        </w:rPr>
        <w:t>Branch_t</w:t>
      </w:r>
      <w:proofErr w:type="spellEnd"/>
      <w:r w:rsidR="008E1818" w:rsidRPr="002548EC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="008E1818" w:rsidRPr="002548EC">
        <w:rPr>
          <w:rFonts w:ascii="Times New Roman" w:hAnsi="Times New Roman" w:cs="Times New Roman"/>
          <w:sz w:val="32"/>
          <w:szCs w:val="32"/>
        </w:rPr>
        <w:t xml:space="preserve"> Each entities holds information regarding its name, for example, </w:t>
      </w:r>
      <w:proofErr w:type="spellStart"/>
      <w:r w:rsidR="008E1818" w:rsidRPr="002548EC">
        <w:rPr>
          <w:rFonts w:ascii="Times New Roman" w:hAnsi="Times New Roman" w:cs="Times New Roman"/>
          <w:sz w:val="32"/>
          <w:szCs w:val="32"/>
        </w:rPr>
        <w:t>Customer_Details</w:t>
      </w:r>
      <w:proofErr w:type="spellEnd"/>
      <w:r w:rsidR="008E1818" w:rsidRPr="002548EC">
        <w:rPr>
          <w:rFonts w:ascii="Times New Roman" w:hAnsi="Times New Roman" w:cs="Times New Roman"/>
          <w:sz w:val="32"/>
          <w:szCs w:val="32"/>
        </w:rPr>
        <w:t xml:space="preserve"> entity will have customer full name, mobile number, address, e-mail address and ID-proof.</w:t>
      </w:r>
    </w:p>
    <w:p w14:paraId="2014AAFD" w14:textId="753C5DA7" w:rsidR="7FED4044" w:rsidRDefault="7FED4044" w:rsidP="7FED4044">
      <w:pPr>
        <w:rPr>
          <w:rFonts w:ascii="Times New Roman" w:hAnsi="Times New Roman" w:cs="Times New Roman"/>
          <w:b/>
          <w:bCs/>
        </w:rPr>
      </w:pPr>
    </w:p>
    <w:p w14:paraId="44312AB0" w14:textId="44713158" w:rsidR="00B23500" w:rsidRDefault="00B23500" w:rsidP="007402D1">
      <w:pPr>
        <w:tabs>
          <w:tab w:val="left" w:pos="3348"/>
        </w:tabs>
        <w:spacing w:line="257" w:lineRule="auto"/>
        <w:rPr>
          <w:rFonts w:ascii="Bahnschrift" w:eastAsia="Lucida Sans Typewriter" w:hAnsi="Bahnschrift" w:cs="Lucida Sans Typewriter"/>
          <w:b/>
          <w:bCs/>
          <w:sz w:val="40"/>
          <w:szCs w:val="40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0"/>
          <w:szCs w:val="40"/>
        </w:rPr>
        <w:t>Constraint</w:t>
      </w:r>
      <w:r w:rsidR="007402D1">
        <w:rPr>
          <w:rFonts w:ascii="Bahnschrift" w:eastAsia="Lucida Sans Typewriter" w:hAnsi="Bahnschrift" w:cs="Lucida Sans Typewriter"/>
          <w:b/>
          <w:bCs/>
          <w:sz w:val="40"/>
          <w:szCs w:val="40"/>
        </w:rPr>
        <w:t>s/Business Rules</w:t>
      </w:r>
    </w:p>
    <w:p w14:paraId="564D23B3" w14:textId="08ECE00D" w:rsidR="00FC1783" w:rsidRDefault="00B23500" w:rsidP="186F8CC4">
      <w:pPr>
        <w:spacing w:line="257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onstraints in the assignment are as follow:</w:t>
      </w:r>
    </w:p>
    <w:p w14:paraId="025C12B7" w14:textId="547D1696" w:rsidR="00B23500" w:rsidRPr="00B23500" w:rsidRDefault="00B23500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>t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>able</w:t>
      </w:r>
      <w:r w:rsidR="0C335489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264F604E" w14:textId="68EB9C96" w:rsidR="00B23500" w:rsidRPr="00B23500" w:rsidRDefault="00B23500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>t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>able</w:t>
      </w:r>
      <w:r w:rsidR="40BAB540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780EA7B4" w14:textId="3B1160F0" w:rsidR="00B23500" w:rsidRPr="00B23500" w:rsidRDefault="00B23500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 w:rsidR="003C3E35"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>t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>able referencing to</w:t>
      </w:r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proofErr w:type="spellStart"/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>Cust_ID</w:t>
      </w:r>
      <w:proofErr w:type="spellEnd"/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</w:t>
      </w:r>
      <w:r w:rsidR="00A05EAD" w:rsidRPr="1F362DD9">
        <w:rPr>
          <w:rFonts w:ascii="Times New Roman" w:eastAsia="Lucida Sans Typewriter" w:hAnsi="Times New Roman" w:cs="Times New Roman"/>
          <w:sz w:val="32"/>
          <w:szCs w:val="32"/>
        </w:rPr>
        <w:t>t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>able</w:t>
      </w:r>
      <w:r w:rsidR="3884D6E0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049F45FC" w14:textId="29404E60" w:rsidR="00B23500" w:rsidRPr="00A05EAD" w:rsidRDefault="00A05EAD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 w:rsidR="003C3E35"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 referencing to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</w:t>
      </w:r>
      <w:r w:rsidR="15BED844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62974ECF" w14:textId="7338BE4E" w:rsidR="00A05EAD" w:rsidRPr="003F3271" w:rsidRDefault="00A05EAD" w:rsidP="003F3271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Car-ID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ar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</w:t>
      </w:r>
      <w:r w:rsidR="05486A15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4E393513" w14:textId="5B141936" w:rsidR="00A05EAD" w:rsidRPr="00A05EAD" w:rsidRDefault="00A05EAD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Payme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</w:t>
      </w:r>
      <w:r w:rsidR="2F01328D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3FE3AA14" w14:textId="747671E1" w:rsidR="00A05EAD" w:rsidRPr="00A05EAD" w:rsidRDefault="00A05EAD" w:rsidP="00B23500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Foreign Key in </w:t>
      </w:r>
      <w:proofErr w:type="spellStart"/>
      <w:r w:rsidR="003F3271"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 referencing to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nt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</w:t>
      </w:r>
      <w:r w:rsidR="131F61AB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2A6B7D8E" w14:textId="52EE358F" w:rsidR="33CD4B96" w:rsidRPr="003F3271" w:rsidRDefault="00A05EAD" w:rsidP="003F3271">
      <w:pPr>
        <w:pStyle w:val="ListParagraph"/>
        <w:numPr>
          <w:ilvl w:val="0"/>
          <w:numId w:val="10"/>
        </w:num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Branch_ID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as Primary Key in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able</w:t>
      </w:r>
      <w:r w:rsidR="1A5E3F11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5A9702EC" w14:textId="4FE4510D" w:rsidR="0B042614" w:rsidRDefault="0B042614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</w:t>
      </w:r>
      <w:r w:rsidR="72F662E9" w:rsidRPr="1F362DD9">
        <w:rPr>
          <w:rFonts w:ascii="Times New Roman" w:eastAsia="Lucida Sans Typewriter" w:hAnsi="Times New Roman" w:cs="Times New Roman"/>
          <w:sz w:val="32"/>
          <w:szCs w:val="32"/>
        </w:rPr>
        <w:t>Details</w:t>
      </w:r>
      <w:proofErr w:type="spellEnd"/>
      <w:r w:rsidR="72F662E9"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7B58F9D3" w14:textId="6C98F422" w:rsidR="72F662E9" w:rsidRDefault="72F662E9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</w:t>
      </w:r>
      <w:r w:rsidR="003F3271">
        <w:rPr>
          <w:rFonts w:ascii="Times New Roman" w:eastAsia="Lucida Sans Typewriter" w:hAnsi="Times New Roman" w:cs="Times New Roman"/>
          <w:sz w:val="32"/>
          <w:szCs w:val="32"/>
        </w:rPr>
        <w:t>1</w:t>
      </w:r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to many </w:t>
      </w:r>
      <w:proofErr w:type="spellStart"/>
      <w:r w:rsidR="003F3271"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4D96BAEE" w14:textId="3778091D" w:rsidR="72F662E9" w:rsidRDefault="72F662E9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 w:rsidRPr="1F362DD9">
        <w:rPr>
          <w:rFonts w:ascii="Times New Roman" w:eastAsia="Lucida Sans Typewriter" w:hAnsi="Times New Roman" w:cs="Times New Roman"/>
          <w:sz w:val="32"/>
          <w:szCs w:val="32"/>
        </w:rPr>
        <w:lastRenderedPageBreak/>
        <w:t>Payment_t</w:t>
      </w:r>
      <w:proofErr w:type="spellEnd"/>
      <w:r w:rsidRPr="1F362DD9"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 w:rsidR="003F3271">
        <w:rPr>
          <w:rFonts w:ascii="Times New Roman" w:eastAsia="Lucida Sans Typewriter" w:hAnsi="Times New Roman" w:cs="Times New Roman"/>
          <w:sz w:val="32"/>
          <w:szCs w:val="32"/>
        </w:rPr>
        <w:t>Customer_Details</w:t>
      </w:r>
      <w:proofErr w:type="spellEnd"/>
    </w:p>
    <w:p w14:paraId="74807811" w14:textId="1622B528" w:rsidR="72F662E9" w:rsidRP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Payment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ly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and vice-versa.</w:t>
      </w:r>
    </w:p>
    <w:p w14:paraId="4C8C8D3B" w14:textId="308ECACD" w:rsidR="003F3271" w:rsidRP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7106F030" w14:textId="15BAB4D1" w:rsidR="003F3271" w:rsidRP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36B76BCD" w14:textId="22097EA5" w:rsidR="003F3271" w:rsidRP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Rental_Information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614C40AE" w14:textId="3E184245" w:rsidR="003F3271" w:rsidRP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to many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43B33459" w14:textId="020F15DE" w:rsidR="003F3271" w:rsidRDefault="003F3271" w:rsidP="1F362DD9">
      <w:pPr>
        <w:pStyle w:val="ListParagraph"/>
        <w:numPr>
          <w:ilvl w:val="0"/>
          <w:numId w:val="10"/>
        </w:numPr>
        <w:spacing w:line="257" w:lineRule="auto"/>
        <w:rPr>
          <w:b/>
          <w:bCs/>
          <w:sz w:val="32"/>
          <w:szCs w:val="32"/>
        </w:rPr>
      </w:pP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Cars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 xml:space="preserve"> can have one and only one </w:t>
      </w:r>
      <w:proofErr w:type="spellStart"/>
      <w:r>
        <w:rPr>
          <w:rFonts w:ascii="Times New Roman" w:eastAsia="Lucida Sans Typewriter" w:hAnsi="Times New Roman" w:cs="Times New Roman"/>
          <w:sz w:val="32"/>
          <w:szCs w:val="32"/>
        </w:rPr>
        <w:t>Branch_t</w:t>
      </w:r>
      <w:proofErr w:type="spellEnd"/>
      <w:r>
        <w:rPr>
          <w:rFonts w:ascii="Times New Roman" w:eastAsia="Lucida Sans Typewriter" w:hAnsi="Times New Roman" w:cs="Times New Roman"/>
          <w:sz w:val="32"/>
          <w:szCs w:val="32"/>
        </w:rPr>
        <w:t>.</w:t>
      </w:r>
    </w:p>
    <w:p w14:paraId="7570C6B4" w14:textId="77777777" w:rsidR="00A05EAD" w:rsidRPr="00A05EAD" w:rsidRDefault="00A05EAD" w:rsidP="00A05EAD">
      <w:pPr>
        <w:pStyle w:val="ListParagraph"/>
        <w:spacing w:line="257" w:lineRule="auto"/>
        <w:ind w:left="360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C5406D2" w14:textId="77777777" w:rsidR="00A05EAD" w:rsidRPr="00B23500" w:rsidRDefault="00A05EAD" w:rsidP="00A05EAD">
      <w:pPr>
        <w:pStyle w:val="ListParagraph"/>
        <w:spacing w:line="257" w:lineRule="auto"/>
        <w:ind w:left="360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33CA0D8" w14:textId="27F37A67" w:rsidR="00B23500" w:rsidRPr="00B23500" w:rsidRDefault="00B23500" w:rsidP="186F8CC4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40"/>
          <w:szCs w:val="40"/>
          <w:u w:val="single"/>
        </w:rPr>
      </w:pPr>
    </w:p>
    <w:p w14:paraId="02CB4233" w14:textId="77777777" w:rsidR="00B23500" w:rsidRPr="00DD3AF3" w:rsidRDefault="00B23500" w:rsidP="186F8CC4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6AA4EFF" w14:textId="3BA0E458" w:rsidR="00FC1783" w:rsidRPr="002548EC" w:rsidRDefault="79FDE02B" w:rsidP="32DF4460">
      <w:pPr>
        <w:spacing w:line="257" w:lineRule="auto"/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Entities</w:t>
      </w:r>
    </w:p>
    <w:p w14:paraId="06ADDCA8" w14:textId="3DF06AB2" w:rsidR="00FC1783" w:rsidRPr="00DD3AF3" w:rsidRDefault="00FC1783" w:rsidP="535B96F8">
      <w:pPr>
        <w:spacing w:line="257" w:lineRule="auto"/>
        <w:rPr>
          <w:rFonts w:ascii="Lucida Sans Typewriter" w:eastAsia="Lucida Sans Typewriter" w:hAnsi="Lucida Sans Typewriter" w:cs="Lucida Sans Typewriter"/>
        </w:rPr>
      </w:pPr>
    </w:p>
    <w:p w14:paraId="0F086461" w14:textId="70E6E62D" w:rsidR="00FC1783" w:rsidRPr="00DD3AF3" w:rsidRDefault="79FDE02B" w:rsidP="535B96F8">
      <w:pPr>
        <w:spacing w:line="257" w:lineRule="auto"/>
      </w:pPr>
      <w:r w:rsidRPr="186F8CC4">
        <w:rPr>
          <w:rFonts w:ascii="Lucida Sans Typewriter" w:eastAsia="Lucida Sans Typewriter" w:hAnsi="Lucida Sans Typewriter" w:cs="Lucida Sans Typewriter"/>
        </w:rPr>
        <w:t xml:space="preserve">Database Name: </w:t>
      </w:r>
      <w:proofErr w:type="spellStart"/>
      <w:r w:rsidR="12E442F8" w:rsidRPr="186F8CC4">
        <w:rPr>
          <w:rFonts w:ascii="Lucida Sans Typewriter" w:eastAsia="Lucida Sans Typewriter" w:hAnsi="Lucida Sans Typewriter" w:cs="Lucida Sans Typewriter"/>
        </w:rPr>
        <w:t>Rental</w:t>
      </w:r>
      <w:r w:rsidRPr="186F8CC4">
        <w:rPr>
          <w:rFonts w:ascii="Lucida Sans Typewriter" w:eastAsia="Lucida Sans Typewriter" w:hAnsi="Lucida Sans Typewriter" w:cs="Lucida Sans Typewriter"/>
        </w:rPr>
        <w:t>_</w:t>
      </w:r>
      <w:r w:rsidR="5B9D98B5" w:rsidRPr="186F8CC4">
        <w:rPr>
          <w:rFonts w:ascii="Lucida Sans Typewriter" w:eastAsia="Lucida Sans Typewriter" w:hAnsi="Lucida Sans Typewriter" w:cs="Lucida Sans Typewriter"/>
        </w:rPr>
        <w:t>c</w:t>
      </w:r>
      <w:r w:rsidR="7266758C" w:rsidRPr="186F8CC4">
        <w:rPr>
          <w:rFonts w:ascii="Lucida Sans Typewriter" w:eastAsia="Lucida Sans Typewriter" w:hAnsi="Lucida Sans Typewriter" w:cs="Lucida Sans Typewriter"/>
        </w:rPr>
        <w:t>ars</w:t>
      </w:r>
      <w:proofErr w:type="spellEnd"/>
      <w:r w:rsidRPr="186F8CC4">
        <w:rPr>
          <w:rFonts w:ascii="Lucida Sans Typewriter" w:eastAsia="Lucida Sans Typewriter" w:hAnsi="Lucida Sans Typewriter" w:cs="Lucida Sans Typewriter"/>
        </w:rPr>
        <w:t>_______________</w:t>
      </w:r>
      <w:r w:rsidR="00FC1783">
        <w:tab/>
      </w:r>
      <w:r w:rsidRPr="186F8CC4">
        <w:rPr>
          <w:rFonts w:ascii="Lucida Sans Typewriter" w:eastAsia="Lucida Sans Typewriter" w:hAnsi="Lucida Sans Typewriter" w:cs="Lucida Sans Typewriter"/>
        </w:rPr>
        <w:t>Revision: 1</w:t>
      </w:r>
    </w:p>
    <w:p w14:paraId="4582D8A3" w14:textId="1ADF9F53" w:rsidR="00FC1783" w:rsidRPr="00DD3AF3" w:rsidRDefault="79FDE02B" w:rsidP="2F806F97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2F806F97">
        <w:rPr>
          <w:rFonts w:ascii="Lucida Sans Typewriter" w:eastAsia="Lucida Sans Typewriter" w:hAnsi="Lucida Sans Typewriter" w:cs="Lucida Sans Typewriter"/>
        </w:rPr>
        <w:t>Date:      20</w:t>
      </w:r>
      <w:r w:rsidR="71D447F6" w:rsidRPr="2F806F97">
        <w:rPr>
          <w:rFonts w:ascii="Lucida Sans Typewriter" w:eastAsia="Lucida Sans Typewriter" w:hAnsi="Lucida Sans Typewriter" w:cs="Lucida Sans Typewriter"/>
        </w:rPr>
        <w:t>21</w:t>
      </w:r>
      <w:r w:rsidRPr="2F806F97">
        <w:rPr>
          <w:rFonts w:ascii="Lucida Sans Typewriter" w:eastAsia="Lucida Sans Typewriter" w:hAnsi="Lucida Sans Typewriter" w:cs="Lucida Sans Typewriter"/>
        </w:rPr>
        <w:t>-0</w:t>
      </w:r>
      <w:r w:rsidR="5A0AC39C" w:rsidRPr="2F806F97">
        <w:rPr>
          <w:rFonts w:ascii="Lucida Sans Typewriter" w:eastAsia="Lucida Sans Typewriter" w:hAnsi="Lucida Sans Typewriter" w:cs="Lucida Sans Typewriter"/>
        </w:rPr>
        <w:t>7</w:t>
      </w:r>
      <w:r w:rsidRPr="2F806F97">
        <w:rPr>
          <w:rFonts w:ascii="Lucida Sans Typewriter" w:eastAsia="Lucida Sans Typewriter" w:hAnsi="Lucida Sans Typewriter" w:cs="Lucida Sans Typewriter"/>
        </w:rPr>
        <w:t>-</w:t>
      </w:r>
      <w:r w:rsidR="1DECA746" w:rsidRPr="2F806F97">
        <w:rPr>
          <w:rFonts w:ascii="Lucida Sans Typewriter" w:eastAsia="Lucida Sans Typewriter" w:hAnsi="Lucida Sans Typewriter" w:cs="Lucida Sans Typewriter"/>
        </w:rPr>
        <w:t>16</w:t>
      </w:r>
    </w:p>
    <w:p w14:paraId="4E24361A" w14:textId="000947D0" w:rsidR="00FC1783" w:rsidRPr="00DD3AF3" w:rsidRDefault="79FDE02B" w:rsidP="2F806F97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2F806F97">
        <w:rPr>
          <w:rFonts w:ascii="Lucida Sans Typewriter" w:eastAsia="Lucida Sans Typewriter" w:hAnsi="Lucida Sans Typewriter" w:cs="Lucida Sans Typewriter"/>
        </w:rPr>
        <w:t>Author</w:t>
      </w:r>
      <w:r w:rsidR="0483D901" w:rsidRPr="2F806F97">
        <w:rPr>
          <w:rFonts w:ascii="Lucida Sans Typewriter" w:eastAsia="Lucida Sans Typewriter" w:hAnsi="Lucida Sans Typewriter" w:cs="Lucida Sans Typewriter"/>
        </w:rPr>
        <w:t>s</w:t>
      </w:r>
      <w:r w:rsidRPr="2F806F97">
        <w:rPr>
          <w:rFonts w:ascii="Lucida Sans Typewriter" w:eastAsia="Lucida Sans Typewriter" w:hAnsi="Lucida Sans Typewriter" w:cs="Lucida Sans Typewriter"/>
        </w:rPr>
        <w:t xml:space="preserve">:    </w:t>
      </w:r>
      <w:r w:rsidR="27036087" w:rsidRPr="2F806F97">
        <w:rPr>
          <w:rFonts w:ascii="Lucida Sans Typewriter" w:eastAsia="Lucida Sans Typewriter" w:hAnsi="Lucida Sans Typewriter" w:cs="Lucida Sans Typewriter"/>
        </w:rPr>
        <w:t>Suraj Mittal</w:t>
      </w:r>
      <w:r w:rsidR="5A9C384F" w:rsidRPr="2F806F97">
        <w:rPr>
          <w:rFonts w:ascii="Lucida Sans Typewriter" w:eastAsia="Lucida Sans Typewriter" w:hAnsi="Lucida Sans Typewriter" w:cs="Lucida Sans Typewriter"/>
        </w:rPr>
        <w:t>, Jay Patel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535B96F8" w14:paraId="179DD68A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0ACA60F" w14:textId="78357E89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Entity Nam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B96FD0A" w14:textId="4EDC5700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Entity Typ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1879549" w14:textId="4C6B7E36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535B96F8" w14:paraId="0D407EEF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95C919" w14:textId="0FE157FA" w:rsidR="535B96F8" w:rsidRDefault="325D02F1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</w:t>
            </w:r>
            <w:r w:rsidR="02F32F57"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omer</w:t>
            </w:r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</w:t>
            </w:r>
            <w:r w:rsidR="254AAD95"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D</w:t>
            </w:r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etail</w:t>
            </w:r>
            <w:r w:rsidR="2D8D1631"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s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5006B6" w14:textId="02D464AA" w:rsidR="535B96F8" w:rsidRDefault="36DFC38C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="4E938709"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>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8AC62" w14:textId="63B7170B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535B96F8" w14:paraId="043FD43E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7EE207" w14:textId="0E59421D" w:rsidR="535B96F8" w:rsidRDefault="1E4FB161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Rental_Information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CFB717" w14:textId="761DE654" w:rsidR="535B96F8" w:rsidRDefault="0A0C6288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T</w:t>
            </w:r>
            <w:r w:rsidR="4E938709"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>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98CF68" w14:textId="66A26EDE" w:rsidR="535B96F8" w:rsidRDefault="00AF28E4" w:rsidP="70DC83D1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Payment_t</w:t>
            </w:r>
            <w:proofErr w:type="spellEnd"/>
          </w:p>
        </w:tc>
      </w:tr>
      <w:tr w:rsidR="535B96F8" w14:paraId="7CEA14EB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54AB79" w14:textId="44923702" w:rsidR="535B96F8" w:rsidRDefault="009B25D3">
            <w:proofErr w:type="spellStart"/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</w:t>
            </w:r>
            <w:r w:rsidR="27271FC5"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ars</w:t>
            </w:r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BF216" w14:textId="54DF2E98" w:rsidR="535B96F8" w:rsidRDefault="4E938709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="7C35045F"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>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B3CB2B" w14:textId="2BC5DA96" w:rsidR="535B96F8" w:rsidRDefault="00AF28E4" w:rsidP="186F8CC4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Rental_information</w:t>
            </w:r>
            <w:proofErr w:type="spellEnd"/>
          </w:p>
        </w:tc>
      </w:tr>
      <w:tr w:rsidR="535B96F8" w14:paraId="5A0B1D46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660E19" w14:textId="534B57BC" w:rsidR="535B96F8" w:rsidRDefault="16983ADA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Branch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87D20" w14:textId="314CB7C8" w:rsidR="535B96F8" w:rsidRDefault="6870A79A" w:rsidP="70DC83D1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="16983ADA"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DD6FDD" w14:textId="1ACB3E04" w:rsidR="535B96F8" w:rsidRDefault="27928E90" w:rsidP="186F8CC4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C</w:t>
            </w:r>
            <w:r w:rsidR="00AF28E4">
              <w:rPr>
                <w:rFonts w:ascii="Lucida Sans Typewriter" w:eastAsia="Lucida Sans Typewriter" w:hAnsi="Lucida Sans Typewriter" w:cs="Lucida Sans Typewriter"/>
                <w:lang w:val="en-US"/>
              </w:rPr>
              <w:t>ars_t</w:t>
            </w:r>
            <w:proofErr w:type="spellEnd"/>
          </w:p>
        </w:tc>
      </w:tr>
      <w:tr w:rsidR="535B96F8" w14:paraId="35F6F026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6962D7DB" w14:textId="5E050020" w:rsidR="535B96F8" w:rsidRDefault="06E50129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t</w:t>
            </w:r>
            <w:proofErr w:type="spellEnd"/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7C70CDF" w14:textId="791FECE0" w:rsidR="535B96F8" w:rsidRDefault="535B96F8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="229C8A47"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Table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00FB0A9" w14:textId="244FA427" w:rsidR="535B96F8" w:rsidRDefault="00AF28E4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Customer_Details</w:t>
            </w:r>
            <w:proofErr w:type="spellEnd"/>
          </w:p>
        </w:tc>
      </w:tr>
      <w:tr w:rsidR="535B96F8" w14:paraId="21D22B9D" w14:textId="77777777" w:rsidTr="02E7682D"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E61518" w14:textId="334D490C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3AB92D" w14:textId="33AA2774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482F3D" w14:textId="4E74F86E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535B96F8" w14:paraId="012F472B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119995FE" w14:textId="62E4BE00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B5AE4B3" w14:textId="48373339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62270ECF" w14:textId="13E46950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535B96F8" w14:paraId="62BEC184" w14:textId="77777777" w:rsidTr="02E7682D"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022F86" w14:textId="48447DDA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A39910" w14:textId="5EB7C22B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A82F18" w14:textId="607B59C4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535B96F8" w14:paraId="7B005B31" w14:textId="77777777" w:rsidTr="02E7682D">
        <w:tc>
          <w:tcPr>
            <w:tcW w:w="30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1AA06FE6" w14:textId="49CA23E6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647ECEF8" w14:textId="5EBA3DBB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  <w:tc>
          <w:tcPr>
            <w:tcW w:w="300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CABA1A4" w14:textId="30BDD641" w:rsidR="535B96F8" w:rsidRDefault="535B96F8">
            <w:r w:rsidRPr="535B96F8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</w:tbl>
    <w:p w14:paraId="092794CA" w14:textId="0AE8CCB2" w:rsidR="00FC1783" w:rsidRPr="00DD3AF3" w:rsidRDefault="79FDE02B" w:rsidP="535B96F8">
      <w:pPr>
        <w:spacing w:line="257" w:lineRule="auto"/>
      </w:pPr>
      <w:r w:rsidRPr="535B96F8">
        <w:rPr>
          <w:rFonts w:ascii="Lucida Sans Typewriter" w:eastAsia="Lucida Sans Typewriter" w:hAnsi="Lucida Sans Typewriter" w:cs="Lucida Sans Typewriter"/>
        </w:rPr>
        <w:t xml:space="preserve"> </w:t>
      </w:r>
    </w:p>
    <w:p w14:paraId="475D24EB" w14:textId="1D68EA9B" w:rsidR="00FC1783" w:rsidRPr="00DD3AF3" w:rsidRDefault="79FDE02B" w:rsidP="758C7A24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758C7A24">
        <w:rPr>
          <w:rFonts w:ascii="Lucida Sans Typewriter" w:eastAsia="Lucida Sans Typewriter" w:hAnsi="Lucida Sans Typewriter" w:cs="Lucida Sans Typewriter"/>
        </w:rPr>
        <w:t>Notes:</w:t>
      </w:r>
      <w:r w:rsidR="00FC1783">
        <w:tab/>
      </w:r>
    </w:p>
    <w:p w14:paraId="239504DC" w14:textId="4AB761D0" w:rsidR="00A844B0" w:rsidRDefault="00A844B0" w:rsidP="2F806F97">
      <w:pPr>
        <w:rPr>
          <w:rFonts w:ascii="Times New Roman" w:hAnsi="Times New Roman" w:cs="Times New Roman"/>
          <w:b/>
          <w:bCs/>
        </w:rPr>
      </w:pPr>
    </w:p>
    <w:p w14:paraId="783046BF" w14:textId="6F170A97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61FE30C6" w14:textId="6FA207C0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36103933" w14:textId="276F3B76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7148E0DA" w14:textId="13E6F3E0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1E26826A" w14:textId="4665CC2A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4A562ED0" w14:textId="674ECD4F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5527312E" w14:textId="5B96979D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3B433D13" w14:textId="1D8ACFFB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71598DFF" w14:textId="13A96A39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655CC67A" w14:textId="333711E2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62B5E397" w14:textId="76E9058C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6486C910" w14:textId="21DC58BC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1D44E9AF" w14:textId="77C599B1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72A60133" w14:textId="77777777" w:rsidR="00B23500" w:rsidRDefault="00B23500" w:rsidP="2F806F97">
      <w:pPr>
        <w:rPr>
          <w:rFonts w:ascii="Times New Roman" w:hAnsi="Times New Roman" w:cs="Times New Roman"/>
          <w:b/>
          <w:bCs/>
        </w:rPr>
      </w:pPr>
    </w:p>
    <w:p w14:paraId="73BDD442" w14:textId="7A75EC8B" w:rsidR="008E1818" w:rsidRPr="002548EC" w:rsidRDefault="227B30CB" w:rsidP="2F806F97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32DF4460">
        <w:rPr>
          <w:rFonts w:ascii="Bahnschrift" w:eastAsia="Lucida Sans Typewriter" w:hAnsi="Bahnschrift" w:cs="Lucida Sans Typewriter"/>
          <w:b/>
          <w:bCs/>
          <w:sz w:val="44"/>
          <w:szCs w:val="44"/>
        </w:rPr>
        <w:t>Entity Details</w:t>
      </w:r>
    </w:p>
    <w:p w14:paraId="4CD49FD2" w14:textId="58CABF93" w:rsidR="186F8CC4" w:rsidRDefault="186F8CC4" w:rsidP="186F8CC4">
      <w:pPr>
        <w:pStyle w:val="Heading2"/>
        <w:rPr>
          <w:rFonts w:ascii="Times New Roman" w:eastAsia="Times New Roman" w:hAnsi="Times New Roman" w:cs="Times New Roman"/>
          <w:smallCaps/>
          <w:color w:val="000000" w:themeColor="text1"/>
          <w:sz w:val="14"/>
          <w:szCs w:val="14"/>
        </w:rPr>
      </w:pPr>
    </w:p>
    <w:p w14:paraId="4EACC5EA" w14:textId="2E1A1457" w:rsidR="2024E229" w:rsidRPr="00B54DD1" w:rsidRDefault="2024E229" w:rsidP="009B3E72">
      <w:pPr>
        <w:pStyle w:val="Heading2"/>
        <w:numPr>
          <w:ilvl w:val="0"/>
          <w:numId w:val="8"/>
        </w:numPr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Fields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Customer_Detail</w:t>
      </w:r>
      <w:r w:rsidR="497EFBAD"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s</w:t>
      </w:r>
      <w:proofErr w:type="spellEnd"/>
    </w:p>
    <w:p w14:paraId="21C7725E" w14:textId="2368198D" w:rsidR="186F8CC4" w:rsidRDefault="186F8CC4" w:rsidP="186F8CC4"/>
    <w:p w14:paraId="7C028434" w14:textId="7237190E" w:rsidR="186F8CC4" w:rsidRDefault="186F8CC4" w:rsidP="186F8CC4"/>
    <w:p w14:paraId="3D26CAB1" w14:textId="748DF606" w:rsidR="25A75F70" w:rsidRDefault="25A75F70" w:rsidP="2F806F97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186F8CC4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="1ABF7FAB" w:rsidRPr="186F8CC4">
        <w:rPr>
          <w:rFonts w:ascii="Lucida Sans Typewriter" w:eastAsia="Lucida Sans Typewriter" w:hAnsi="Lucida Sans Typewriter" w:cs="Lucida Sans Typewriter"/>
          <w:b/>
          <w:bCs/>
        </w:rPr>
        <w:t>Rental_</w:t>
      </w:r>
      <w:r w:rsidR="588CC505" w:rsidRPr="186F8CC4">
        <w:rPr>
          <w:rFonts w:ascii="Lucida Sans Typewriter" w:eastAsia="Lucida Sans Typewriter" w:hAnsi="Lucida Sans Typewriter" w:cs="Lucida Sans Typewriter"/>
          <w:b/>
          <w:bCs/>
        </w:rPr>
        <w:t>c</w:t>
      </w:r>
      <w:r w:rsidR="1ABF7FAB" w:rsidRPr="186F8CC4">
        <w:rPr>
          <w:rFonts w:ascii="Lucida Sans Typewriter" w:eastAsia="Lucida Sans Typewriter" w:hAnsi="Lucida Sans Typewriter" w:cs="Lucida Sans Typewriter"/>
          <w:b/>
          <w:bCs/>
        </w:rPr>
        <w:t>ars</w:t>
      </w:r>
      <w:proofErr w:type="spellEnd"/>
      <w:r>
        <w:tab/>
      </w:r>
      <w:r>
        <w:tab/>
      </w:r>
      <w:r w:rsidRPr="186F8CC4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1.0</w:t>
      </w:r>
    </w:p>
    <w:p w14:paraId="7C3038E1" w14:textId="46186E03" w:rsidR="25A75F70" w:rsidRDefault="25A75F70" w:rsidP="2F806F97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758C7A24">
        <w:rPr>
          <w:rFonts w:ascii="Lucida Sans Typewriter" w:eastAsia="Lucida Sans Typewriter" w:hAnsi="Lucida Sans Typewriter" w:cs="Lucida Sans Typewriter"/>
          <w:b/>
          <w:bCs/>
        </w:rPr>
        <w:t>Cust</w:t>
      </w:r>
      <w:r w:rsidR="6BCECE35" w:rsidRPr="758C7A24">
        <w:rPr>
          <w:rFonts w:ascii="Lucida Sans Typewriter" w:eastAsia="Lucida Sans Typewriter" w:hAnsi="Lucida Sans Typewriter" w:cs="Lucida Sans Typewriter"/>
          <w:b/>
          <w:bCs/>
        </w:rPr>
        <w:t>omer</w:t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>_</w:t>
      </w:r>
      <w:r w:rsidR="52F50DCB" w:rsidRPr="758C7A24">
        <w:rPr>
          <w:rFonts w:ascii="Lucida Sans Typewriter" w:eastAsia="Lucida Sans Typewriter" w:hAnsi="Lucida Sans Typewriter" w:cs="Lucida Sans Typewriter"/>
          <w:b/>
          <w:bCs/>
        </w:rPr>
        <w:t>D</w:t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>etails</w:t>
      </w:r>
      <w:proofErr w:type="spellEnd"/>
      <w:r>
        <w:tab/>
      </w:r>
      <w:r>
        <w:tab/>
      </w:r>
      <w:r>
        <w:tab/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>Date:      2021-07-</w:t>
      </w:r>
      <w:r w:rsidR="6C67DCBC" w:rsidRPr="758C7A24">
        <w:rPr>
          <w:rFonts w:ascii="Lucida Sans Typewriter" w:eastAsia="Lucida Sans Typewriter" w:hAnsi="Lucida Sans Typewriter" w:cs="Lucida Sans Typewriter"/>
          <w:b/>
          <w:bCs/>
        </w:rPr>
        <w:t>16</w:t>
      </w:r>
    </w:p>
    <w:p w14:paraId="2785951F" w14:textId="636C5502" w:rsidR="25A75F70" w:rsidRDefault="25A75F70" w:rsidP="2F806F97">
      <w:pPr>
        <w:spacing w:line="257" w:lineRule="auto"/>
        <w:rPr>
          <w:rFonts w:ascii="Lucida Sans Typewriter" w:eastAsia="Lucida Sans Typewriter" w:hAnsi="Lucida Sans Typewriter" w:cs="Lucida Sans Typewriter"/>
        </w:rPr>
      </w:pPr>
      <w:r w:rsidRPr="186F8CC4">
        <w:rPr>
          <w:rFonts w:ascii="Lucida Sans Typewriter" w:eastAsia="Lucida Sans Typewriter" w:hAnsi="Lucida Sans Typewriter" w:cs="Lucida Sans Typewriter"/>
          <w:b/>
          <w:bCs/>
        </w:rPr>
        <w:t>Author:</w:t>
      </w:r>
      <w:r w:rsidR="007402D1">
        <w:t xml:space="preserve"> Jay Patel</w:t>
      </w:r>
    </w:p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2310"/>
        <w:gridCol w:w="1875"/>
        <w:gridCol w:w="2610"/>
        <w:gridCol w:w="2220"/>
      </w:tblGrid>
      <w:tr w:rsidR="186F8CC4" w14:paraId="4CBE9860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5C6FF2C8" w14:textId="7A7CA27F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D335381" w14:textId="2144D5F6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19623FD" w14:textId="47EBD51C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5AC9D829" w14:textId="26BBD802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186F8CC4" w14:paraId="260F41BE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59E59" w14:textId="3988670F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ID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BF31B" w14:textId="231F674D" w:rsidR="186F8CC4" w:rsidRDefault="04738018" w:rsidP="758C7A24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D5BF8" w14:textId="46CB8805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Primary key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C4CC5C" w14:textId="0014BE6D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186F8CC4" w14:paraId="527A1A71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1E27E4" w14:textId="3CE3D841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FirstNam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64887" w14:textId="45710558" w:rsidR="186F8CC4" w:rsidRDefault="00B16BFB">
            <w:proofErr w:type="gramStart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="186F8CC4"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3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59C83D" w14:textId="6DBE34F8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7B9C21" w14:textId="2216E797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186F8CC4" w14:paraId="0DFA4AF4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986DD1" w14:textId="6C6A08BB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LastNam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736DD7" w14:textId="7C376DA5" w:rsidR="186F8CC4" w:rsidRDefault="186F8CC4">
            <w:proofErr w:type="gramStart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3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37C364" w14:textId="5BF2C502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D08CBC" w14:textId="0946675C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186F8CC4" w14:paraId="1F639B82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AC63DA" w14:textId="41876531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MobileNo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AF0A22" w14:textId="6E440F53" w:rsidR="186F8CC4" w:rsidRDefault="186F8CC4" w:rsidP="758C7A24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</w:t>
            </w:r>
            <w:r w:rsidR="73D43387"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eger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BA8059" w14:textId="220623CE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A80D17" w14:textId="43445651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186F8CC4" w14:paraId="633B8AE3" w14:textId="77777777" w:rsidTr="003756CE">
        <w:tc>
          <w:tcPr>
            <w:tcW w:w="231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192D4060" w14:textId="620BF8A0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EmailAddress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22D27CED" w14:textId="6402F509" w:rsidR="186F8CC4" w:rsidRDefault="003756CE">
            <w:proofErr w:type="gram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V</w:t>
            </w:r>
            <w:r w:rsidR="186F8CC4"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archar(</w:t>
            </w:r>
            <w:proofErr w:type="gramEnd"/>
            <w:r w:rsidR="186F8CC4"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50)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2C976C7" w14:textId="79AA9ECA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>Null</w:t>
            </w:r>
          </w:p>
        </w:tc>
        <w:tc>
          <w:tcPr>
            <w:tcW w:w="222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5417FB89" w14:textId="5ADC915B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186F8CC4" w14:paraId="3F569D86" w14:textId="77777777" w:rsidTr="003756CE">
        <w:tc>
          <w:tcPr>
            <w:tcW w:w="231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E6AED2" w14:textId="2C1CBFFA" w:rsidR="186F8CC4" w:rsidRDefault="186F8CC4">
            <w:proofErr w:type="spellStart"/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_Li</w:t>
            </w:r>
            <w:r w:rsidR="00DD1C9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</w:t>
            </w:r>
            <w:r w:rsidRPr="186F8CC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enceNo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B25ED2" w14:textId="0DAA1C47" w:rsidR="186F8CC4" w:rsidRDefault="186F8CC4" w:rsidP="758C7A24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</w:t>
            </w:r>
            <w:r w:rsidR="2A49A9E5"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eger</w:t>
            </w:r>
          </w:p>
        </w:tc>
        <w:tc>
          <w:tcPr>
            <w:tcW w:w="261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4F7012" w14:textId="3F2214EA" w:rsidR="186F8CC4" w:rsidRDefault="1AA65ED2"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22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365546" w14:textId="12040620" w:rsidR="186F8CC4" w:rsidRDefault="186F8CC4">
            <w:r w:rsidRPr="186F8CC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</w:tbl>
    <w:p w14:paraId="52EAEB59" w14:textId="1B9E974B" w:rsidR="1F362DD9" w:rsidRDefault="1F362DD9"/>
    <w:p w14:paraId="44EBB232" w14:textId="3E440218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4C570514" w14:textId="0DD75852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17192BB" w14:textId="3A59727B" w:rsidR="505DAAE8" w:rsidRDefault="505DAAE8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:                                                                                      </w:t>
      </w:r>
    </w:p>
    <w:p w14:paraId="12C4B4B9" w14:textId="00E14906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714B9D6" w14:textId="57C2CEA0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6694916" w14:textId="77777777" w:rsidR="00000CC1" w:rsidRDefault="00000CC1" w:rsidP="00000CC1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2295F9D" w14:textId="0E34478D" w:rsidR="009B3E72" w:rsidRPr="00000CC1" w:rsidRDefault="009B3E72" w:rsidP="00000CC1">
      <w:pPr>
        <w:pStyle w:val="ListParagraph"/>
        <w:numPr>
          <w:ilvl w:val="0"/>
          <w:numId w:val="8"/>
        </w:num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00000CC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Field form –</w:t>
      </w:r>
      <w:r w:rsidR="00B16BFB" w:rsidRPr="00000CC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000CC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Rental_Information_t</w:t>
      </w:r>
      <w:proofErr w:type="spellEnd"/>
    </w:p>
    <w:p w14:paraId="6845E96B" w14:textId="77777777" w:rsidR="009B3E72" w:rsidRPr="00C70C5E" w:rsidRDefault="009B3E72" w:rsidP="009B3E72"/>
    <w:p w14:paraId="5D18907A" w14:textId="77777777" w:rsidR="009B3E72" w:rsidRPr="00A609E3" w:rsidRDefault="009B3E72" w:rsidP="009B3E72">
      <w:pPr>
        <w:rPr>
          <w:rFonts w:ascii="Lucida Sans Typewriter" w:hAnsi="Lucida Sans Typewriter" w:cs="Lucida Sans Typewriter"/>
        </w:rPr>
      </w:pPr>
      <w:r w:rsidRPr="00A609E3">
        <w:rPr>
          <w:rFonts w:ascii="Lucida Sans Typewriter" w:hAnsi="Lucida Sans Typewriter" w:cs="Lucida Sans Typewriter"/>
        </w:rPr>
        <w:t>Database Name</w:t>
      </w:r>
      <w:r>
        <w:rPr>
          <w:rFonts w:ascii="Lucida Sans Typewriter" w:hAnsi="Lucida Sans Typewriter" w:cs="Lucida Sans Typewriter"/>
        </w:rPr>
        <w:t>: __Rental Cars_______</w:t>
      </w:r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>Revision:  ___</w:t>
      </w:r>
      <w:r>
        <w:rPr>
          <w:rFonts w:ascii="Lucida Sans Typewriter" w:hAnsi="Lucida Sans Typewriter" w:cs="Lucida Sans Typewriter"/>
        </w:rPr>
        <w:t>1</w:t>
      </w:r>
      <w:r w:rsidRPr="00A609E3">
        <w:rPr>
          <w:rFonts w:ascii="Lucida Sans Typewriter" w:hAnsi="Lucida Sans Typewriter" w:cs="Lucida Sans Typewriter"/>
        </w:rPr>
        <w:t>____________</w:t>
      </w:r>
    </w:p>
    <w:p w14:paraId="126B73A9" w14:textId="43A505B2" w:rsidR="009B3E72" w:rsidRDefault="009B3E72" w:rsidP="009B3E72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 xml:space="preserve">Entity Name: </w:t>
      </w:r>
      <w:proofErr w:type="spellStart"/>
      <w:r>
        <w:rPr>
          <w:rFonts w:ascii="Lucida Sans Typewriter" w:hAnsi="Lucida Sans Typewriter" w:cs="Lucida Sans Typewriter"/>
        </w:rPr>
        <w:t>Rental_Information_T</w:t>
      </w:r>
      <w:proofErr w:type="spellEnd"/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 xml:space="preserve">Date:      </w:t>
      </w:r>
      <w:r>
        <w:rPr>
          <w:rFonts w:ascii="Lucida Sans Typewriter" w:hAnsi="Lucida Sans Typewriter" w:cs="Lucida Sans Typewriter"/>
        </w:rPr>
        <w:t>_16 July 2021_</w:t>
      </w:r>
      <w:r w:rsidRPr="00A609E3">
        <w:rPr>
          <w:rFonts w:ascii="Lucida Sans Typewriter" w:hAnsi="Lucida Sans Typewriter" w:cs="Lucida Sans Typewriter"/>
        </w:rPr>
        <w:t>___</w:t>
      </w:r>
    </w:p>
    <w:p w14:paraId="3F40DDFB" w14:textId="77777777" w:rsidR="009B3E72" w:rsidRPr="00A609E3" w:rsidRDefault="009B3E72" w:rsidP="009B3E72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  <w:t>Author:</w:t>
      </w:r>
      <w:r>
        <w:rPr>
          <w:rFonts w:ascii="Lucida Sans Typewriter" w:hAnsi="Lucida Sans Typewriter" w:cs="Lucida Sans Typewriter"/>
        </w:rPr>
        <w:tab/>
        <w:t>__</w:t>
      </w:r>
      <w:proofErr w:type="spellStart"/>
      <w:r>
        <w:rPr>
          <w:rFonts w:ascii="Lucida Sans Typewriter" w:hAnsi="Lucida Sans Typewriter" w:cs="Lucida Sans Typewriter"/>
        </w:rPr>
        <w:t>Jay_Patel</w:t>
      </w:r>
      <w:proofErr w:type="spellEnd"/>
      <w:r>
        <w:rPr>
          <w:rFonts w:ascii="Lucida Sans Typewriter" w:hAnsi="Lucida Sans Typewriter" w:cs="Lucida Sans Typewriter"/>
        </w:rPr>
        <w:t>_______</w:t>
      </w:r>
    </w:p>
    <w:tbl>
      <w:tblPr>
        <w:tblStyle w:val="LightLis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5"/>
        <w:gridCol w:w="1409"/>
        <w:gridCol w:w="2555"/>
        <w:gridCol w:w="1787"/>
      </w:tblGrid>
      <w:tr w:rsidR="009B3E72" w:rsidRPr="00A609E3" w14:paraId="5DFE8156" w14:textId="77777777" w:rsidTr="00375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3690B9E1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</w:t>
            </w:r>
            <w:r w:rsidRPr="00A609E3">
              <w:rPr>
                <w:rFonts w:ascii="Lucida Sans Typewriter" w:hAnsi="Lucida Sans Typewriter" w:cs="Lucida Sans Typewriter"/>
              </w:rPr>
              <w:t xml:space="preserve"> Name</w:t>
            </w:r>
          </w:p>
        </w:tc>
        <w:tc>
          <w:tcPr>
            <w:tcW w:w="1409" w:type="dxa"/>
          </w:tcPr>
          <w:p w14:paraId="6937C274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a type</w:t>
            </w:r>
          </w:p>
        </w:tc>
        <w:tc>
          <w:tcPr>
            <w:tcW w:w="2555" w:type="dxa"/>
          </w:tcPr>
          <w:p w14:paraId="1B2BD48E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 Properties</w:t>
            </w:r>
          </w:p>
        </w:tc>
        <w:tc>
          <w:tcPr>
            <w:tcW w:w="1787" w:type="dxa"/>
          </w:tcPr>
          <w:p w14:paraId="7B85FB16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 w:rsidRPr="00A609E3">
              <w:rPr>
                <w:rFonts w:ascii="Lucida Sans Typewriter" w:hAnsi="Lucida Sans Typewriter" w:cs="Lucida Sans Typewriter"/>
              </w:rPr>
              <w:t>Relates to</w:t>
            </w:r>
          </w:p>
        </w:tc>
      </w:tr>
      <w:tr w:rsidR="009B3E72" w:rsidRPr="00A609E3" w14:paraId="69CAFFFD" w14:textId="77777777" w:rsidTr="0037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7B4B44F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ID</w:t>
            </w:r>
            <w:proofErr w:type="spellEnd"/>
          </w:p>
        </w:tc>
        <w:tc>
          <w:tcPr>
            <w:tcW w:w="1409" w:type="dxa"/>
          </w:tcPr>
          <w:p w14:paraId="3A75FC0A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</w:t>
            </w:r>
          </w:p>
        </w:tc>
        <w:tc>
          <w:tcPr>
            <w:tcW w:w="2555" w:type="dxa"/>
          </w:tcPr>
          <w:p w14:paraId="5B52CE18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 xml:space="preserve"> Primary key, surrogate key</w:t>
            </w:r>
          </w:p>
        </w:tc>
        <w:tc>
          <w:tcPr>
            <w:tcW w:w="1787" w:type="dxa"/>
          </w:tcPr>
          <w:p w14:paraId="12B94CFB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0EF29754" w14:textId="77777777" w:rsidTr="00375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2BCB7FB4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PickupDate</w:t>
            </w:r>
            <w:proofErr w:type="spellEnd"/>
          </w:p>
        </w:tc>
        <w:tc>
          <w:tcPr>
            <w:tcW w:w="1409" w:type="dxa"/>
          </w:tcPr>
          <w:p w14:paraId="38EEDA5B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e</w:t>
            </w:r>
          </w:p>
        </w:tc>
        <w:tc>
          <w:tcPr>
            <w:tcW w:w="2555" w:type="dxa"/>
          </w:tcPr>
          <w:p w14:paraId="3E3BB737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13F090E0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349A7ABD" w14:textId="77777777" w:rsidTr="0037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BA41C9A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ReturnDate</w:t>
            </w:r>
            <w:proofErr w:type="spellEnd"/>
          </w:p>
        </w:tc>
        <w:tc>
          <w:tcPr>
            <w:tcW w:w="1409" w:type="dxa"/>
          </w:tcPr>
          <w:p w14:paraId="31EA046E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e</w:t>
            </w:r>
          </w:p>
        </w:tc>
        <w:tc>
          <w:tcPr>
            <w:tcW w:w="2555" w:type="dxa"/>
          </w:tcPr>
          <w:p w14:paraId="79B8CA8C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413F4DDA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067BBF75" w14:textId="77777777" w:rsidTr="00375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256376A2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InitialMeterReading</w:t>
            </w:r>
            <w:proofErr w:type="spellEnd"/>
          </w:p>
        </w:tc>
        <w:tc>
          <w:tcPr>
            <w:tcW w:w="1409" w:type="dxa"/>
          </w:tcPr>
          <w:p w14:paraId="73CAF3C0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4BF5F0DB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3525CED0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1D283B43" w14:textId="77777777" w:rsidTr="0037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546CA054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FinalMeterReading</w:t>
            </w:r>
            <w:proofErr w:type="spellEnd"/>
          </w:p>
        </w:tc>
        <w:tc>
          <w:tcPr>
            <w:tcW w:w="1409" w:type="dxa"/>
          </w:tcPr>
          <w:p w14:paraId="664F9287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15B520FC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60BF1227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5F101D88" w14:textId="77777777" w:rsidTr="00375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2B762BB1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Rnt_ChangesPerMile</w:t>
            </w:r>
            <w:proofErr w:type="spellEnd"/>
          </w:p>
        </w:tc>
        <w:tc>
          <w:tcPr>
            <w:tcW w:w="1409" w:type="dxa"/>
          </w:tcPr>
          <w:p w14:paraId="6F770189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4382D59D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0D49B0CB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0071D40F" w14:textId="77777777" w:rsidTr="0037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849D6AE" w14:textId="3F38D3CF" w:rsidR="009B3E72" w:rsidRPr="00A609E3" w:rsidRDefault="003756CE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Payment</w:t>
            </w:r>
            <w:r w:rsidR="002317DE">
              <w:rPr>
                <w:rFonts w:ascii="Lucida Sans Typewriter" w:hAnsi="Lucida Sans Typewriter" w:cs="Lucida Sans Typewriter"/>
              </w:rPr>
              <w:t>_ID</w:t>
            </w:r>
            <w:proofErr w:type="spellEnd"/>
            <w:r w:rsidR="002317DE">
              <w:rPr>
                <w:rFonts w:ascii="Lucida Sans Typewriter" w:hAnsi="Lucida Sans Typewriter" w:cs="Lucida Sans Typewriter"/>
              </w:rPr>
              <w:t xml:space="preserve"> </w:t>
            </w:r>
          </w:p>
        </w:tc>
        <w:tc>
          <w:tcPr>
            <w:tcW w:w="1409" w:type="dxa"/>
          </w:tcPr>
          <w:p w14:paraId="13BD96BF" w14:textId="687F22FC" w:rsidR="009B3E72" w:rsidRPr="00A609E3" w:rsidRDefault="002317DE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2555" w:type="dxa"/>
          </w:tcPr>
          <w:p w14:paraId="6B4CE671" w14:textId="1EEEA9DD" w:rsidR="009B3E72" w:rsidRPr="00A609E3" w:rsidRDefault="002317DE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1787" w:type="dxa"/>
          </w:tcPr>
          <w:p w14:paraId="00315AB7" w14:textId="4B265D4A" w:rsidR="009B3E72" w:rsidRPr="00A609E3" w:rsidRDefault="003756CE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Payment_t</w:t>
            </w:r>
            <w:proofErr w:type="spellEnd"/>
            <w:r w:rsidR="002317DE">
              <w:rPr>
                <w:rFonts w:ascii="Lucida Sans Typewriter" w:hAnsi="Lucida Sans Typewriter" w:cs="Lucida Sans Typewriter"/>
              </w:rPr>
              <w:t xml:space="preserve"> </w:t>
            </w:r>
          </w:p>
        </w:tc>
      </w:tr>
    </w:tbl>
    <w:p w14:paraId="179C10EB" w14:textId="73922A01" w:rsidR="1F362DD9" w:rsidRDefault="1F362DD9"/>
    <w:p w14:paraId="729F3E63" w14:textId="77777777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3D0DA6E8" w14:textId="6BE8A409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834ABDE" w14:textId="32081A43" w:rsidR="05957FB8" w:rsidRDefault="05957FB8">
      <w:r>
        <w:br w:type="page"/>
      </w:r>
    </w:p>
    <w:p w14:paraId="1C5DB815" w14:textId="750A3CAF" w:rsidR="009B3E72" w:rsidRPr="00B54DD1" w:rsidRDefault="009B3E72" w:rsidP="009B3E72">
      <w:pPr>
        <w:pStyle w:val="Heading2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B54DD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 xml:space="preserve">Field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Cars_t</w:t>
      </w:r>
      <w:proofErr w:type="spellEnd"/>
    </w:p>
    <w:p w14:paraId="405369E3" w14:textId="6FA3F048" w:rsidR="07A8FEEA" w:rsidRDefault="07A8FEEA" w:rsidP="2F806F97">
      <w:pPr>
        <w:spacing w:line="257" w:lineRule="auto"/>
        <w:rPr>
          <w:rFonts w:ascii="Calibri" w:eastAsia="Calibri" w:hAnsi="Calibri" w:cs="Calibri"/>
          <w:b/>
          <w:bCs/>
        </w:rPr>
      </w:pPr>
    </w:p>
    <w:p w14:paraId="03D27EEB" w14:textId="459C47FF" w:rsidR="07A8FEEA" w:rsidRDefault="07A8FEEA" w:rsidP="2F806F97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="6B9F7BCA" w:rsidRPr="758C7A24">
        <w:rPr>
          <w:rFonts w:ascii="Lucida Sans Typewriter" w:eastAsia="Lucida Sans Typewriter" w:hAnsi="Lucida Sans Typewriter" w:cs="Lucida Sans Typewriter"/>
          <w:b/>
          <w:bCs/>
        </w:rPr>
        <w:t>Rental_cars</w:t>
      </w:r>
      <w:proofErr w:type="spellEnd"/>
      <w:r>
        <w:tab/>
      </w:r>
      <w:r>
        <w:tab/>
      </w:r>
      <w:r w:rsidRPr="758C7A24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1.0</w:t>
      </w:r>
    </w:p>
    <w:p w14:paraId="4D2FCE1D" w14:textId="34515E4C" w:rsidR="07A8FEEA" w:rsidRDefault="07A8FEEA" w:rsidP="2F806F97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009B25D3">
        <w:rPr>
          <w:rFonts w:ascii="Lucida Sans Typewriter" w:eastAsia="Lucida Sans Typewriter" w:hAnsi="Lucida Sans Typewriter" w:cs="Lucida Sans Typewriter"/>
          <w:b/>
          <w:bCs/>
        </w:rPr>
        <w:t>cars</w:t>
      </w:r>
      <w:r w:rsidR="009B25D3" w:rsidRPr="009B25D3">
        <w:rPr>
          <w:b/>
          <w:bCs/>
        </w:rPr>
        <w:t>_t</w:t>
      </w:r>
      <w:proofErr w:type="spellEnd"/>
      <w:r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     </w:t>
      </w:r>
      <w:r>
        <w:tab/>
      </w:r>
      <w:r w:rsidR="69274896"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         </w:t>
      </w:r>
      <w:r w:rsidR="009B25D3">
        <w:rPr>
          <w:rFonts w:ascii="Lucida Sans Typewriter" w:eastAsia="Lucida Sans Typewriter" w:hAnsi="Lucida Sans Typewriter" w:cs="Lucida Sans Typewriter"/>
          <w:b/>
          <w:bCs/>
        </w:rPr>
        <w:t xml:space="preserve">     </w:t>
      </w:r>
      <w:r w:rsidR="69274896" w:rsidRPr="70DC83D1">
        <w:rPr>
          <w:rFonts w:ascii="Lucida Sans Typewriter" w:eastAsia="Lucida Sans Typewriter" w:hAnsi="Lucida Sans Typewriter" w:cs="Lucida Sans Typewriter"/>
          <w:b/>
          <w:bCs/>
        </w:rPr>
        <w:t xml:space="preserve"> </w:t>
      </w:r>
      <w:r w:rsidRPr="70DC83D1">
        <w:rPr>
          <w:rFonts w:ascii="Lucida Sans Typewriter" w:eastAsia="Lucida Sans Typewriter" w:hAnsi="Lucida Sans Typewriter" w:cs="Lucida Sans Typewriter"/>
          <w:b/>
          <w:bCs/>
        </w:rPr>
        <w:t>Date:      2021-07-16</w:t>
      </w:r>
    </w:p>
    <w:p w14:paraId="2FE030C8" w14:textId="00C0DFA8" w:rsidR="07A8FEEA" w:rsidRPr="007402D1" w:rsidRDefault="07A8FEEA" w:rsidP="2F806F97">
      <w:pPr>
        <w:spacing w:line="257" w:lineRule="auto"/>
        <w:rPr>
          <w:rFonts w:ascii="Lucida Sans Typewriter" w:eastAsia="Lucida Sans Typewriter" w:hAnsi="Lucida Sans Typewriter" w:cs="Lucida Sans Typewriter"/>
          <w:sz w:val="24"/>
          <w:szCs w:val="24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</w:rPr>
        <w:t>Author:</w:t>
      </w:r>
      <w:r w:rsidR="007402D1">
        <w:t xml:space="preserve"> </w:t>
      </w:r>
      <w:r w:rsidR="007402D1">
        <w:rPr>
          <w:sz w:val="24"/>
          <w:szCs w:val="24"/>
        </w:rPr>
        <w:t>Suraj Mittal</w:t>
      </w:r>
    </w:p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2535"/>
        <w:gridCol w:w="1875"/>
        <w:gridCol w:w="1935"/>
        <w:gridCol w:w="2670"/>
      </w:tblGrid>
      <w:tr w:rsidR="2F806F97" w14:paraId="49FEBB39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3ADA2D6E" w14:textId="362B73F4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5D2579BE" w14:textId="279F8CAB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7964D85F" w14:textId="56E423E3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3BC73F9B" w14:textId="6CBFF7CA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2F806F97" w14:paraId="2F8714F4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A0633C" w14:textId="52BD0A8D" w:rsidR="2F806F97" w:rsidRDefault="00494153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 w:rsidR="1B7FCCC9"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ID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00A1AC" w14:textId="4C964B80" w:rsidR="2F806F97" w:rsidRDefault="1B7FCCC9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EBA53" w14:textId="0D0F6310" w:rsidR="2F806F97" w:rsidRDefault="49EF9376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Primary Key</w:t>
            </w:r>
            <w:r w:rsidR="5BF31F40"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, Surrogate Key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AAE64" w14:textId="6F16D6D9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2F806F97" w14:paraId="369EE61A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421DE0" w14:textId="406C5A45" w:rsidR="2F806F97" w:rsidRDefault="09C35423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 w:rsidR="002317DE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M</w:t>
            </w:r>
            <w:r w:rsidRPr="70DC83D1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odel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686181" w14:textId="398F25B9" w:rsidR="2F806F97" w:rsidRDefault="5931B72E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</w:t>
            </w:r>
            <w:r w:rsidR="63EBA17B"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2(</w:t>
            </w:r>
            <w:r w:rsidR="217B9C9A"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30</w:t>
            </w:r>
            <w:r w:rsidR="63EBA17B"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C4249" w14:textId="34D94E91" w:rsidR="2F806F97" w:rsidRDefault="586FF2D6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</w:t>
            </w:r>
            <w:r w:rsidR="5CCDC1D8"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84D5E2" w14:textId="55D3367C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2F806F97" w14:paraId="7592199B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014DC6" w14:textId="1C57DA6E" w:rsidR="2F806F97" w:rsidRDefault="22B2974C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 w:rsidR="002317DE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M</w:t>
            </w:r>
            <w:r w:rsidR="1D34CE80" w:rsidRPr="0D0D8FBA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ake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D319D9" w14:textId="05A88296" w:rsidR="2F806F97" w:rsidRDefault="33AB5CA9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2(25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BB0E6E" w14:textId="72635934" w:rsidR="2F806F97" w:rsidRDefault="3F048F21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</w:t>
            </w:r>
            <w:r w:rsidR="1C8915B2"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3DA74" w14:textId="646E0B94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2F806F97" w14:paraId="129A905E" w14:textId="77777777" w:rsidTr="1F362DD9">
        <w:trPr>
          <w:trHeight w:val="540"/>
        </w:trPr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498F8940" w14:textId="371ACC93" w:rsidR="2F806F97" w:rsidRDefault="53893798" w:rsidP="2F806F97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InsuranceNo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4BA98CA9" w14:textId="7339B2F8" w:rsidR="2F806F97" w:rsidRDefault="1F22C4B7" w:rsidP="2F806F97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711E79E" w14:textId="29B43B9C" w:rsidR="2F806F97" w:rsidRDefault="6BFBDE2E" w:rsidP="0D0D8FBA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0FF142C4" w14:textId="4DF123F8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2F806F97" w14:paraId="462938D3" w14:textId="77777777" w:rsidTr="1F362DD9">
        <w:trPr>
          <w:trHeight w:val="300"/>
        </w:trPr>
        <w:tc>
          <w:tcPr>
            <w:tcW w:w="25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CDE693" w14:textId="39C5826B" w:rsidR="2F806F97" w:rsidRDefault="2834107E" w:rsidP="0D0D8FBA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</w:t>
            </w:r>
            <w:r w:rsidR="27A6C23F"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N</w:t>
            </w:r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umber</w:t>
            </w:r>
            <w:r w:rsidR="0C788BD3"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late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2CA3BF" w14:textId="58750EE4" w:rsidR="2F806F97" w:rsidRDefault="0678CA70" w:rsidP="0D0D8FBA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VARCHAR2(10)</w:t>
            </w:r>
          </w:p>
        </w:tc>
        <w:tc>
          <w:tcPr>
            <w:tcW w:w="19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8B758A" w14:textId="407093FA" w:rsidR="2F806F97" w:rsidRDefault="2F5415D9" w:rsidP="0D0D8FBA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D0D8FBA">
              <w:rPr>
                <w:rFonts w:ascii="Lucida Sans Typewriter" w:eastAsia="Lucida Sans Typewriter" w:hAnsi="Lucida Sans Typewriter" w:cs="Lucida Sans Typewriter"/>
                <w:lang w:val="en-US"/>
              </w:rPr>
              <w:t>Alternate Key</w:t>
            </w:r>
          </w:p>
        </w:tc>
        <w:tc>
          <w:tcPr>
            <w:tcW w:w="267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140CB2" w14:textId="437EAAD1" w:rsidR="2F806F97" w:rsidRDefault="2F806F97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2317DE" w14:paraId="161FE13D" w14:textId="77777777" w:rsidTr="1F362DD9">
        <w:trPr>
          <w:trHeight w:val="360"/>
        </w:trPr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1493DF95" w14:textId="109489B6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758C7A24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ar_Availability</w:t>
            </w:r>
            <w:proofErr w:type="spellEnd"/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D444076" w14:textId="1DAA6190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gramStart"/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Char(</w:t>
            </w:r>
            <w:proofErr w:type="gramEnd"/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3)</w:t>
            </w: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3D23CB78" w14:textId="7F9000A1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758C7A24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3A963D37" w14:textId="759BF664" w:rsidR="002317DE" w:rsidRDefault="002317DE" w:rsidP="002317DE">
            <w:r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2317DE" w14:paraId="2336A672" w14:textId="77777777" w:rsidTr="1F362DD9">
        <w:trPr>
          <w:trHeight w:val="300"/>
        </w:trPr>
        <w:tc>
          <w:tcPr>
            <w:tcW w:w="25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72E28B" w14:textId="714A38F0" w:rsidR="002317DE" w:rsidRDefault="003756CE" w:rsidP="002317DE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Rnt</w:t>
            </w:r>
            <w:r w:rsidR="002317DE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ID</w:t>
            </w:r>
            <w:proofErr w:type="spellEnd"/>
          </w:p>
        </w:tc>
        <w:tc>
          <w:tcPr>
            <w:tcW w:w="187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F3CEA8" w14:textId="0028B24F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E4049B" w14:textId="417C10BD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7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62EE65" w14:textId="6F67E82E" w:rsidR="002317DE" w:rsidRDefault="003756CE" w:rsidP="002317DE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Rental_Information</w:t>
            </w:r>
            <w:proofErr w:type="spellEnd"/>
            <w:r w:rsidR="002317DE" w:rsidRPr="2F806F97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02317DE" w14:paraId="7B35D465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289BD489" w14:textId="24311419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58EC59E3" w14:textId="72712803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41D59EF" w14:textId="54CF2EED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6A947E36" w14:textId="244BCB24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  <w:tr w:rsidR="002317DE" w14:paraId="095E0292" w14:textId="77777777" w:rsidTr="1F362DD9">
        <w:tc>
          <w:tcPr>
            <w:tcW w:w="253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0F0CC6F3" w14:textId="05C1660C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628DC84" w14:textId="70E469F2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531933D0" w14:textId="52751646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7BF11EF9" w14:textId="52A66E5A" w:rsidR="002317DE" w:rsidRDefault="002317DE" w:rsidP="002317DE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</w:tbl>
    <w:p w14:paraId="7189F0A0" w14:textId="7C4C7215" w:rsidR="1F362DD9" w:rsidRDefault="1F362DD9"/>
    <w:p w14:paraId="212CADE7" w14:textId="48C76251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21833266" w14:textId="7B179C81" w:rsidR="370D641E" w:rsidRDefault="370D641E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2F806F97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:                                                                                                                                                                                                                               </w:t>
      </w:r>
    </w:p>
    <w:p w14:paraId="6635EB50" w14:textId="2A1D8289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0FD37B1" w14:textId="27336CBF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D9837F6" w14:textId="2D6D2A28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1C6C3E7" w14:textId="119C569F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5ED988DD" w14:textId="2F20DC7C" w:rsidR="2F806F97" w:rsidRDefault="2F806F97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1AB73BB8" w14:textId="027ABDF1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39D56D97" w14:textId="4BDA05AF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0618F487" w14:textId="06698C61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1A3B1498" w14:textId="6791DD43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1E24F92" w14:textId="42137406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7F56D7CD" w14:textId="77777777" w:rsidR="009B3E72" w:rsidRDefault="009B3E72" w:rsidP="2F806F97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301D87ED" w14:textId="3A79F76A" w:rsidR="7B2038A4" w:rsidRPr="00B54DD1" w:rsidRDefault="009B3E72" w:rsidP="009B3E72">
      <w:pPr>
        <w:pStyle w:val="Heading2"/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4     </w:t>
      </w:r>
      <w:r w:rsidR="7B2038A4"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Fields </w:t>
      </w:r>
      <w:r w:rsidR="002317DE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Form</w:t>
      </w:r>
      <w:r w:rsidR="7B2038A4"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 xml:space="preserve"> – </w:t>
      </w:r>
      <w:proofErr w:type="spellStart"/>
      <w:r w:rsidR="7B2038A4"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Payment_t</w:t>
      </w:r>
      <w:proofErr w:type="spellEnd"/>
    </w:p>
    <w:p w14:paraId="149E9559" w14:textId="77777777" w:rsidR="009B3E72" w:rsidRPr="009B3E72" w:rsidRDefault="009B3E72" w:rsidP="009B3E72">
      <w:pPr>
        <w:rPr>
          <w:lang w:val="en-CA"/>
        </w:rPr>
      </w:pPr>
    </w:p>
    <w:p w14:paraId="1CD82080" w14:textId="2F3AC72C" w:rsidR="7B2038A4" w:rsidRDefault="7B2038A4" w:rsidP="02E7682D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Database Name: </w:t>
      </w:r>
      <w:proofErr w:type="spellStart"/>
      <w:r w:rsidRPr="02E7682D">
        <w:rPr>
          <w:rFonts w:ascii="Lucida Sans Typewriter" w:eastAsia="Lucida Sans Typewriter" w:hAnsi="Lucida Sans Typewriter" w:cs="Lucida Sans Typewriter"/>
          <w:b/>
          <w:bCs/>
        </w:rPr>
        <w:t>Rental_cars</w:t>
      </w:r>
      <w:proofErr w:type="spellEnd"/>
      <w:r>
        <w:tab/>
      </w:r>
      <w:r>
        <w:tab/>
      </w: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           Revision:  1.0</w:t>
      </w:r>
    </w:p>
    <w:p w14:paraId="0AE61C2B" w14:textId="5328A69A" w:rsidR="7B2038A4" w:rsidRDefault="7B2038A4" w:rsidP="02E7682D">
      <w:pPr>
        <w:spacing w:line="257" w:lineRule="auto"/>
        <w:rPr>
          <w:rFonts w:ascii="Lucida Sans Typewriter" w:eastAsia="Lucida Sans Typewriter" w:hAnsi="Lucida Sans Typewriter" w:cs="Lucida Sans Typewriter"/>
          <w:b/>
          <w:bCs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Entity Name:   </w:t>
      </w:r>
      <w:proofErr w:type="spellStart"/>
      <w:r w:rsidRPr="02E7682D">
        <w:rPr>
          <w:rFonts w:ascii="Lucida Sans Typewriter" w:eastAsia="Lucida Sans Typewriter" w:hAnsi="Lucida Sans Typewriter" w:cs="Lucida Sans Typewriter"/>
          <w:b/>
          <w:bCs/>
        </w:rPr>
        <w:t>Payment_t</w:t>
      </w:r>
      <w:proofErr w:type="spellEnd"/>
      <w:r w:rsidRPr="02E7682D">
        <w:rPr>
          <w:rFonts w:ascii="Lucida Sans Typewriter" w:eastAsia="Lucida Sans Typewriter" w:hAnsi="Lucida Sans Typewriter" w:cs="Lucida Sans Typewriter"/>
          <w:b/>
          <w:bCs/>
        </w:rPr>
        <w:t xml:space="preserve">               </w:t>
      </w:r>
      <w:r>
        <w:tab/>
      </w:r>
      <w:r w:rsidRPr="02E7682D">
        <w:rPr>
          <w:rFonts w:ascii="Lucida Sans Typewriter" w:eastAsia="Lucida Sans Typewriter" w:hAnsi="Lucida Sans Typewriter" w:cs="Lucida Sans Typewriter"/>
          <w:b/>
          <w:bCs/>
        </w:rPr>
        <w:t>Date:      2021-07-16</w:t>
      </w:r>
    </w:p>
    <w:p w14:paraId="02EE1EAE" w14:textId="61F0CC38" w:rsidR="7B2038A4" w:rsidRPr="007402D1" w:rsidRDefault="7B2038A4" w:rsidP="02E7682D">
      <w:pPr>
        <w:spacing w:line="257" w:lineRule="auto"/>
        <w:rPr>
          <w:rFonts w:ascii="Lucida Sans Typewriter" w:eastAsia="Lucida Sans Typewriter" w:hAnsi="Lucida Sans Typewriter" w:cs="Lucida Sans Typewriter"/>
          <w:sz w:val="24"/>
          <w:szCs w:val="24"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</w:rPr>
        <w:t>Author:</w:t>
      </w:r>
      <w:r w:rsidR="007402D1">
        <w:t xml:space="preserve"> </w:t>
      </w:r>
      <w:r w:rsidR="007402D1">
        <w:rPr>
          <w:sz w:val="24"/>
          <w:szCs w:val="24"/>
        </w:rPr>
        <w:t>Suraj Mit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1"/>
        <w:gridCol w:w="1849"/>
        <w:gridCol w:w="1933"/>
        <w:gridCol w:w="2603"/>
      </w:tblGrid>
      <w:tr w:rsidR="02E7682D" w14:paraId="420CE6AE" w14:textId="77777777" w:rsidTr="1F362DD9">
        <w:tc>
          <w:tcPr>
            <w:tcW w:w="26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2CF74831" w14:textId="1C7A8AEB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Name</w:t>
            </w:r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06A6E7F3" w14:textId="305BFE79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Data type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1761E8A9" w14:textId="64061747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Field Properties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4D66A811" w14:textId="643ACBEE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color w:val="FFFFFF" w:themeColor="background1"/>
                <w:lang w:val="en-US"/>
              </w:rPr>
              <w:t>Relates to</w:t>
            </w:r>
          </w:p>
        </w:tc>
      </w:tr>
      <w:tr w:rsidR="02E7682D" w14:paraId="4D34990A" w14:textId="77777777" w:rsidTr="1F362DD9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3A11540A" w14:textId="2FCE7A26" w:rsidR="31255399" w:rsidRDefault="31255399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ID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4F4FC89" w14:textId="58F91078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EEAE123" w14:textId="6DD214B3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Primary key, surrogate key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0496983B" w14:textId="1A60912D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08E7FE75" w14:textId="77777777" w:rsidTr="1F362DD9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735889" w14:textId="09D26AB2" w:rsidR="77E5D0E5" w:rsidRDefault="77E5D0E5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date</w:t>
            </w:r>
            <w:proofErr w:type="spellEnd"/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432685" w14:textId="11887FA4" w:rsidR="02E7682D" w:rsidRDefault="02E7682D" w:rsidP="02E7682D">
            <w:pPr>
              <w:spacing w:line="259" w:lineRule="auto"/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Date</w:t>
            </w: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E5CEDE" w14:textId="2F3F8947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C2FD58" w14:textId="2DA94EFF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654255BC" w14:textId="77777777" w:rsidTr="1F362DD9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5D75888D" w14:textId="138FAAC1" w:rsidR="5712766E" w:rsidRDefault="5712766E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amount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6944B13B" w14:textId="7A0A483B" w:rsidR="5712766E" w:rsidRDefault="5712766E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73AD840A" w14:textId="71834356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2ED47BAA" w14:textId="67C072A7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537E75A0" w14:textId="77777777" w:rsidTr="1F362DD9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C70DD0" w14:textId="1503CD23" w:rsidR="4AEF48D8" w:rsidRDefault="4AEF48D8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 w:rsidRPr="02E7682D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Payment_mode</w:t>
            </w:r>
            <w:proofErr w:type="spellEnd"/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FA8B22" w14:textId="19D7E1CC" w:rsidR="13A3F4D7" w:rsidRDefault="13A3F4D7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proofErr w:type="gramStart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VARCHAR(</w:t>
            </w:r>
            <w:proofErr w:type="gramEnd"/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10)</w:t>
            </w: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9490CA" w14:textId="76FF7CB3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270958" w14:textId="7614A6FE" w:rsidR="02E7682D" w:rsidRDefault="02E7682D"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5FD861A6" w14:textId="77777777" w:rsidTr="1F362DD9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5AA89D0E" w14:textId="61152DE8" w:rsidR="1F362DD9" w:rsidRDefault="003756CE" w:rsidP="1F362DD9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  <w:proofErr w:type="spellStart"/>
            <w: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Cust</w:t>
            </w:r>
            <w:r w:rsidR="1F362DD9" w:rsidRPr="1F362DD9"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  <w:t>_ID</w:t>
            </w:r>
            <w:proofErr w:type="spellEnd"/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1DE88AB8" w14:textId="7A51E030" w:rsidR="1F362DD9" w:rsidRDefault="1F362DD9" w:rsidP="1F362DD9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>Integer</w:t>
            </w: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7A83375A" w14:textId="33070AF3" w:rsidR="1F362DD9" w:rsidRDefault="1F362DD9" w:rsidP="1F362DD9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>Not Null</w:t>
            </w: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2A4D2422" w14:textId="71AF1FD1" w:rsidR="1F362DD9" w:rsidRDefault="003756CE">
            <w:proofErr w:type="spellStart"/>
            <w:r>
              <w:rPr>
                <w:rFonts w:ascii="Lucida Sans Typewriter" w:eastAsia="Lucida Sans Typewriter" w:hAnsi="Lucida Sans Typewriter" w:cs="Lucida Sans Typewriter"/>
                <w:lang w:val="en-US"/>
              </w:rPr>
              <w:t>Customer_Details</w:t>
            </w:r>
            <w:proofErr w:type="spellEnd"/>
            <w:r w:rsidR="1F362DD9" w:rsidRPr="1F362DD9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67BFC0B8" w14:textId="77777777" w:rsidTr="1F362DD9">
        <w:tc>
          <w:tcPr>
            <w:tcW w:w="262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</w:tcPr>
          <w:p w14:paraId="25F38FA3" w14:textId="7F62B543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73B5AC72" w14:textId="44D4D747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04CCFBA1" w14:textId="05A395D2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39AF8C6D" w14:textId="151A70AD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  <w:r w:rsidRPr="02E7682D">
              <w:rPr>
                <w:rFonts w:ascii="Lucida Sans Typewriter" w:eastAsia="Lucida Sans Typewriter" w:hAnsi="Lucida Sans Typewriter" w:cs="Lucida Sans Typewriter"/>
                <w:lang w:val="en-US"/>
              </w:rPr>
              <w:t xml:space="preserve"> </w:t>
            </w:r>
          </w:p>
        </w:tc>
      </w:tr>
      <w:tr w:rsidR="02E7682D" w14:paraId="1FB42647" w14:textId="77777777" w:rsidTr="1F362DD9">
        <w:tc>
          <w:tcPr>
            <w:tcW w:w="2621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F9EB71" w14:textId="5FCF51E2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b/>
                <w:bCs/>
                <w:lang w:val="en-US"/>
              </w:rPr>
            </w:pPr>
          </w:p>
        </w:tc>
        <w:tc>
          <w:tcPr>
            <w:tcW w:w="1849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BE6500" w14:textId="0801B4C8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193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6A29C2" w14:textId="359C33A4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  <w:tc>
          <w:tcPr>
            <w:tcW w:w="2603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1B7B47" w14:textId="09255FA5" w:rsidR="02E7682D" w:rsidRDefault="02E7682D" w:rsidP="02E7682D">
            <w:pPr>
              <w:rPr>
                <w:rFonts w:ascii="Lucida Sans Typewriter" w:eastAsia="Lucida Sans Typewriter" w:hAnsi="Lucida Sans Typewriter" w:cs="Lucida Sans Typewriter"/>
                <w:lang w:val="en-US"/>
              </w:rPr>
            </w:pPr>
          </w:p>
        </w:tc>
      </w:tr>
    </w:tbl>
    <w:p w14:paraId="47DD3E5D" w14:textId="1B5F30A0" w:rsidR="02E7682D" w:rsidRDefault="02E7682D" w:rsidP="02E7682D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614CD0D5" w14:textId="16729AD3" w:rsidR="7B2038A4" w:rsidRDefault="7B2038A4" w:rsidP="02E7682D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  <w:r w:rsidRPr="02E7682D"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  <w:t xml:space="preserve">Notes                                                                                                                                                                                    </w:t>
      </w:r>
    </w:p>
    <w:p w14:paraId="621C109E" w14:textId="087D00AF" w:rsidR="02E7682D" w:rsidRDefault="02E7682D" w:rsidP="02E7682D">
      <w:pPr>
        <w:rPr>
          <w:rFonts w:ascii="Lucida Sans Typewriter" w:eastAsia="Lucida Sans Typewriter" w:hAnsi="Lucida Sans Typewriter" w:cs="Lucida Sans Typewriter"/>
          <w:b/>
          <w:bCs/>
          <w:sz w:val="32"/>
          <w:szCs w:val="32"/>
          <w:u w:val="single"/>
        </w:rPr>
      </w:pPr>
    </w:p>
    <w:p w14:paraId="30C5EC60" w14:textId="5A08614D" w:rsidR="2F806F97" w:rsidRDefault="2F806F97" w:rsidP="2F806F97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0061EDEA" w14:textId="3ADC2FD4" w:rsidR="009B3E72" w:rsidRDefault="009B3E72" w:rsidP="2F806F97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2C23AEB6" w14:textId="77777777" w:rsidR="009B3E72" w:rsidRDefault="009B3E72">
      <w:pPr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  <w:br w:type="page"/>
      </w:r>
    </w:p>
    <w:p w14:paraId="1AF46EE6" w14:textId="6A6F4621" w:rsidR="009B3E72" w:rsidRPr="00B54DD1" w:rsidRDefault="009B3E72" w:rsidP="009B3E72">
      <w:pPr>
        <w:pStyle w:val="Heading2"/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</w:pPr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lastRenderedPageBreak/>
        <w:t xml:space="preserve">5   Fields form – </w:t>
      </w:r>
      <w:proofErr w:type="spellStart"/>
      <w:r w:rsidRPr="00B54DD1">
        <w:rPr>
          <w:rFonts w:ascii="Times New Roman" w:eastAsia="Calibri Light" w:hAnsi="Times New Roman" w:cs="Times New Roman"/>
          <w:b/>
          <w:bCs/>
          <w:smallCaps/>
          <w:color w:val="000000" w:themeColor="text1"/>
          <w:sz w:val="32"/>
          <w:szCs w:val="32"/>
          <w:lang w:val="en-CA"/>
        </w:rPr>
        <w:t>Branch_T</w:t>
      </w:r>
      <w:proofErr w:type="spellEnd"/>
    </w:p>
    <w:p w14:paraId="49E254CD" w14:textId="0ADC1D22" w:rsidR="009B3E72" w:rsidRDefault="009B3E72" w:rsidP="009B3E72">
      <w:pPr>
        <w:rPr>
          <w:lang w:val="en-CA"/>
        </w:rPr>
      </w:pPr>
    </w:p>
    <w:p w14:paraId="5514DD68" w14:textId="77777777" w:rsidR="009B3E72" w:rsidRPr="00A609E3" w:rsidRDefault="009B3E72" w:rsidP="009B3E72">
      <w:pPr>
        <w:rPr>
          <w:rFonts w:ascii="Lucida Sans Typewriter" w:hAnsi="Lucida Sans Typewriter" w:cs="Lucida Sans Typewriter"/>
        </w:rPr>
      </w:pPr>
      <w:r w:rsidRPr="00A609E3">
        <w:rPr>
          <w:rFonts w:ascii="Lucida Sans Typewriter" w:hAnsi="Lucida Sans Typewriter" w:cs="Lucida Sans Typewriter"/>
        </w:rPr>
        <w:t>Database Name</w:t>
      </w:r>
      <w:r>
        <w:rPr>
          <w:rFonts w:ascii="Lucida Sans Typewriter" w:hAnsi="Lucida Sans Typewriter" w:cs="Lucida Sans Typewriter"/>
        </w:rPr>
        <w:t>: __Rental Cars_______</w:t>
      </w:r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>Revision:  ___</w:t>
      </w:r>
      <w:r>
        <w:rPr>
          <w:rFonts w:ascii="Lucida Sans Typewriter" w:hAnsi="Lucida Sans Typewriter" w:cs="Lucida Sans Typewriter"/>
        </w:rPr>
        <w:t>1</w:t>
      </w:r>
      <w:r w:rsidRPr="00A609E3">
        <w:rPr>
          <w:rFonts w:ascii="Lucida Sans Typewriter" w:hAnsi="Lucida Sans Typewriter" w:cs="Lucida Sans Typewriter"/>
        </w:rPr>
        <w:t>____________</w:t>
      </w:r>
    </w:p>
    <w:p w14:paraId="1C7ECAE8" w14:textId="77777777" w:rsidR="009B3E72" w:rsidRDefault="009B3E72" w:rsidP="009B3E72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>Entity Name:   _</w:t>
      </w:r>
      <w:proofErr w:type="spellStart"/>
      <w:r>
        <w:rPr>
          <w:rFonts w:ascii="Lucida Sans Typewriter" w:hAnsi="Lucida Sans Typewriter" w:cs="Lucida Sans Typewriter"/>
        </w:rPr>
        <w:t>Branch_t</w:t>
      </w:r>
      <w:proofErr w:type="spellEnd"/>
      <w:r>
        <w:rPr>
          <w:rFonts w:ascii="Lucida Sans Typewriter" w:hAnsi="Lucida Sans Typewriter" w:cs="Lucida Sans Typewriter"/>
        </w:rPr>
        <w:tab/>
      </w:r>
      <w:r w:rsidRPr="00A609E3">
        <w:rPr>
          <w:rFonts w:ascii="Lucida Sans Typewriter" w:hAnsi="Lucida Sans Typewriter" w:cs="Lucida Sans Typewriter"/>
        </w:rPr>
        <w:t xml:space="preserve">Date:      </w:t>
      </w:r>
      <w:r>
        <w:rPr>
          <w:rFonts w:ascii="Lucida Sans Typewriter" w:hAnsi="Lucida Sans Typewriter" w:cs="Lucida Sans Typewriter"/>
        </w:rPr>
        <w:t>_16 July 2021_</w:t>
      </w:r>
      <w:r w:rsidRPr="00A609E3">
        <w:rPr>
          <w:rFonts w:ascii="Lucida Sans Typewriter" w:hAnsi="Lucida Sans Typewriter" w:cs="Lucida Sans Typewriter"/>
        </w:rPr>
        <w:t>___</w:t>
      </w:r>
    </w:p>
    <w:p w14:paraId="473ADDE1" w14:textId="77777777" w:rsidR="009B3E72" w:rsidRPr="00A609E3" w:rsidRDefault="009B3E72" w:rsidP="009B3E72">
      <w:pPr>
        <w:rPr>
          <w:rFonts w:ascii="Lucida Sans Typewriter" w:hAnsi="Lucida Sans Typewriter" w:cs="Lucida Sans Typewriter"/>
        </w:rPr>
      </w:pP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</w:r>
      <w:r>
        <w:rPr>
          <w:rFonts w:ascii="Lucida Sans Typewriter" w:hAnsi="Lucida Sans Typewriter" w:cs="Lucida Sans Typewriter"/>
        </w:rPr>
        <w:tab/>
        <w:t>Author:</w:t>
      </w:r>
      <w:r>
        <w:rPr>
          <w:rFonts w:ascii="Lucida Sans Typewriter" w:hAnsi="Lucida Sans Typewriter" w:cs="Lucida Sans Typewriter"/>
        </w:rPr>
        <w:tab/>
        <w:t>__</w:t>
      </w:r>
      <w:proofErr w:type="spellStart"/>
      <w:r>
        <w:rPr>
          <w:rFonts w:ascii="Lucida Sans Typewriter" w:hAnsi="Lucida Sans Typewriter" w:cs="Lucida Sans Typewriter"/>
        </w:rPr>
        <w:t>Jay_Patel</w:t>
      </w:r>
      <w:proofErr w:type="spellEnd"/>
      <w:r>
        <w:rPr>
          <w:rFonts w:ascii="Lucida Sans Typewriter" w:hAnsi="Lucida Sans Typewriter" w:cs="Lucida Sans Typewriter"/>
        </w:rPr>
        <w:t>_______</w:t>
      </w:r>
    </w:p>
    <w:tbl>
      <w:tblPr>
        <w:tblStyle w:val="LightLis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2"/>
        <w:gridCol w:w="1807"/>
        <w:gridCol w:w="3082"/>
        <w:gridCol w:w="2055"/>
      </w:tblGrid>
      <w:tr w:rsidR="009B3E72" w:rsidRPr="00A609E3" w14:paraId="5896659C" w14:textId="77777777" w:rsidTr="1F362D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385ED209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</w:t>
            </w:r>
            <w:r w:rsidRPr="00A609E3">
              <w:rPr>
                <w:rFonts w:ascii="Lucida Sans Typewriter" w:hAnsi="Lucida Sans Typewriter" w:cs="Lucida Sans Typewriter"/>
              </w:rPr>
              <w:t xml:space="preserve"> Name</w:t>
            </w:r>
          </w:p>
        </w:tc>
        <w:tc>
          <w:tcPr>
            <w:tcW w:w="1807" w:type="dxa"/>
          </w:tcPr>
          <w:p w14:paraId="28AC802F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Data type</w:t>
            </w:r>
          </w:p>
        </w:tc>
        <w:tc>
          <w:tcPr>
            <w:tcW w:w="3292" w:type="dxa"/>
          </w:tcPr>
          <w:p w14:paraId="7CBE478A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Field Properties</w:t>
            </w:r>
          </w:p>
        </w:tc>
        <w:tc>
          <w:tcPr>
            <w:tcW w:w="2179" w:type="dxa"/>
          </w:tcPr>
          <w:p w14:paraId="2ACB6961" w14:textId="77777777" w:rsidR="009B3E72" w:rsidRPr="00A609E3" w:rsidRDefault="009B3E72" w:rsidP="00F25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 w:rsidRPr="00A609E3">
              <w:rPr>
                <w:rFonts w:ascii="Lucida Sans Typewriter" w:hAnsi="Lucida Sans Typewriter" w:cs="Lucida Sans Typewriter"/>
              </w:rPr>
              <w:t>Relates to</w:t>
            </w:r>
          </w:p>
        </w:tc>
      </w:tr>
      <w:tr w:rsidR="009B3E72" w:rsidRPr="00A609E3" w14:paraId="667E668E" w14:textId="77777777" w:rsidTr="1F362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CC4F46E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ID</w:t>
            </w:r>
            <w:proofErr w:type="spellEnd"/>
          </w:p>
        </w:tc>
        <w:tc>
          <w:tcPr>
            <w:tcW w:w="1807" w:type="dxa"/>
          </w:tcPr>
          <w:p w14:paraId="4AE1E2DF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</w:t>
            </w:r>
          </w:p>
        </w:tc>
        <w:tc>
          <w:tcPr>
            <w:tcW w:w="3292" w:type="dxa"/>
          </w:tcPr>
          <w:p w14:paraId="56C966B8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 xml:space="preserve"> Primary key, surrogate key</w:t>
            </w:r>
          </w:p>
        </w:tc>
        <w:tc>
          <w:tcPr>
            <w:tcW w:w="2179" w:type="dxa"/>
          </w:tcPr>
          <w:p w14:paraId="0776754B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3D2B0816" w14:textId="77777777" w:rsidTr="1F362D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1A314B27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Name</w:t>
            </w:r>
            <w:proofErr w:type="spellEnd"/>
          </w:p>
        </w:tc>
        <w:tc>
          <w:tcPr>
            <w:tcW w:w="1807" w:type="dxa"/>
          </w:tcPr>
          <w:p w14:paraId="701CCA6B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gramStart"/>
            <w:r>
              <w:rPr>
                <w:rFonts w:ascii="Lucida Sans Typewriter" w:hAnsi="Lucida Sans Typewriter" w:cs="Lucida Sans Typewriter"/>
              </w:rPr>
              <w:t>Varchar(</w:t>
            </w:r>
            <w:proofErr w:type="gramEnd"/>
            <w:r>
              <w:rPr>
                <w:rFonts w:ascii="Lucida Sans Typewriter" w:hAnsi="Lucida Sans Typewriter" w:cs="Lucida Sans Typewriter"/>
              </w:rPr>
              <w:t>50)</w:t>
            </w:r>
          </w:p>
        </w:tc>
        <w:tc>
          <w:tcPr>
            <w:tcW w:w="3292" w:type="dxa"/>
          </w:tcPr>
          <w:p w14:paraId="1B8E4E01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3D533BD4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5B7C7CF4" w14:textId="77777777" w:rsidTr="1F362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36E20630" w14:textId="77777777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Branch_Address</w:t>
            </w:r>
            <w:proofErr w:type="spellEnd"/>
          </w:p>
        </w:tc>
        <w:tc>
          <w:tcPr>
            <w:tcW w:w="1807" w:type="dxa"/>
          </w:tcPr>
          <w:p w14:paraId="1814433F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gramStart"/>
            <w:r>
              <w:rPr>
                <w:rFonts w:ascii="Lucida Sans Typewriter" w:hAnsi="Lucida Sans Typewriter" w:cs="Lucida Sans Typewriter"/>
              </w:rPr>
              <w:t>Varchar(</w:t>
            </w:r>
            <w:proofErr w:type="gramEnd"/>
            <w:r>
              <w:rPr>
                <w:rFonts w:ascii="Lucida Sans Typewriter" w:hAnsi="Lucida Sans Typewriter" w:cs="Lucida Sans Typewriter"/>
              </w:rPr>
              <w:t>200)</w:t>
            </w:r>
          </w:p>
        </w:tc>
        <w:tc>
          <w:tcPr>
            <w:tcW w:w="3292" w:type="dxa"/>
          </w:tcPr>
          <w:p w14:paraId="5C647943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158CF415" w14:textId="77777777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4E091530" w14:textId="77777777" w:rsidTr="1F362D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51D286BD" w14:textId="217AE57D" w:rsidR="009B3E72" w:rsidRPr="00A609E3" w:rsidRDefault="003756CE" w:rsidP="00F25EE2">
            <w:pPr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Car_ID</w:t>
            </w:r>
            <w:proofErr w:type="spellEnd"/>
          </w:p>
        </w:tc>
        <w:tc>
          <w:tcPr>
            <w:tcW w:w="1807" w:type="dxa"/>
          </w:tcPr>
          <w:p w14:paraId="1487E24B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Integer</w:t>
            </w:r>
          </w:p>
        </w:tc>
        <w:tc>
          <w:tcPr>
            <w:tcW w:w="3292" w:type="dxa"/>
          </w:tcPr>
          <w:p w14:paraId="3C0124B9" w14:textId="77777777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r>
              <w:rPr>
                <w:rFonts w:ascii="Lucida Sans Typewriter" w:hAnsi="Lucida Sans Typewriter" w:cs="Lucida Sans Typewriter"/>
              </w:rPr>
              <w:t>Not Null</w:t>
            </w:r>
          </w:p>
        </w:tc>
        <w:tc>
          <w:tcPr>
            <w:tcW w:w="2179" w:type="dxa"/>
          </w:tcPr>
          <w:p w14:paraId="12EAA002" w14:textId="221490BA" w:rsidR="009B3E72" w:rsidRPr="00A609E3" w:rsidRDefault="003756CE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  <w:proofErr w:type="spellStart"/>
            <w:r>
              <w:rPr>
                <w:rFonts w:ascii="Lucida Sans Typewriter" w:hAnsi="Lucida Sans Typewriter" w:cs="Lucida Sans Typewriter"/>
              </w:rPr>
              <w:t>Cars_t</w:t>
            </w:r>
            <w:proofErr w:type="spellEnd"/>
          </w:p>
        </w:tc>
      </w:tr>
      <w:tr w:rsidR="009B3E72" w:rsidRPr="00A609E3" w14:paraId="541489E6" w14:textId="77777777" w:rsidTr="1F362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4D7EAF93" w14:textId="0747C0FF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1807" w:type="dxa"/>
          </w:tcPr>
          <w:p w14:paraId="10226BC7" w14:textId="09DE3435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3292" w:type="dxa"/>
          </w:tcPr>
          <w:p w14:paraId="138D6ED0" w14:textId="6FC766F3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2179" w:type="dxa"/>
          </w:tcPr>
          <w:p w14:paraId="33E0D9E9" w14:textId="5C6257B8" w:rsidR="009B3E72" w:rsidRPr="00A609E3" w:rsidRDefault="009B3E72" w:rsidP="00F25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  <w:tr w:rsidR="009B3E72" w:rsidRPr="00A609E3" w14:paraId="5056C043" w14:textId="77777777" w:rsidTr="1F362DD9">
        <w:trPr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2" w:type="dxa"/>
          </w:tcPr>
          <w:p w14:paraId="32FB169F" w14:textId="3BDA3F8E" w:rsidR="009B3E72" w:rsidRPr="00A609E3" w:rsidRDefault="009B3E72" w:rsidP="00F25EE2">
            <w:pPr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1807" w:type="dxa"/>
          </w:tcPr>
          <w:p w14:paraId="659F91F9" w14:textId="5DDCC05A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3292" w:type="dxa"/>
          </w:tcPr>
          <w:p w14:paraId="35AFF0D9" w14:textId="723B4BF0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  <w:tc>
          <w:tcPr>
            <w:tcW w:w="2179" w:type="dxa"/>
          </w:tcPr>
          <w:p w14:paraId="39B7842F" w14:textId="2D59B27B" w:rsidR="009B3E72" w:rsidRPr="00A609E3" w:rsidRDefault="009B3E72" w:rsidP="00F25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Sans Typewriter" w:hAnsi="Lucida Sans Typewriter" w:cs="Lucida Sans Typewriter"/>
              </w:rPr>
            </w:pPr>
          </w:p>
        </w:tc>
      </w:tr>
    </w:tbl>
    <w:p w14:paraId="395660F7" w14:textId="77777777" w:rsidR="009B3E72" w:rsidRPr="009B3E72" w:rsidRDefault="009B3E72" w:rsidP="009B3E72">
      <w:pPr>
        <w:rPr>
          <w:lang w:val="en-CA"/>
        </w:rPr>
      </w:pPr>
    </w:p>
    <w:p w14:paraId="3CFFC2AD" w14:textId="6FF235A9" w:rsidR="2F806F97" w:rsidRDefault="2F806F97" w:rsidP="2F806F97">
      <w:pPr>
        <w:pStyle w:val="Heading2"/>
        <w:rPr>
          <w:rFonts w:ascii="Calibri Light" w:eastAsia="Calibri Light" w:hAnsi="Calibri Light" w:cs="Calibri Light"/>
          <w:b/>
          <w:bCs/>
          <w:smallCaps/>
          <w:color w:val="000000" w:themeColor="text1"/>
          <w:sz w:val="28"/>
          <w:szCs w:val="28"/>
        </w:rPr>
      </w:pPr>
    </w:p>
    <w:p w14:paraId="3A01816A" w14:textId="3DCAE598" w:rsidR="009B3E72" w:rsidRPr="009B3E72" w:rsidRDefault="009B3E72" w:rsidP="009B3E72"/>
    <w:p w14:paraId="32F7E906" w14:textId="3730DB94" w:rsidR="47523C25" w:rsidRDefault="47523C25" w:rsidP="47523C25"/>
    <w:p w14:paraId="5ACEEB1B" w14:textId="4617DB67" w:rsidR="47523C25" w:rsidRDefault="47523C25" w:rsidP="47523C25"/>
    <w:p w14:paraId="73350C14" w14:textId="334BB2CC" w:rsidR="6FA5AF47" w:rsidRDefault="6FA5AF47" w:rsidP="47523C25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 w:rsidRPr="47523C25">
        <w:rPr>
          <w:rFonts w:ascii="Bahnschrift" w:eastAsia="Lucida Sans Typewriter" w:hAnsi="Bahnschrift" w:cs="Lucida Sans Typewriter"/>
          <w:b/>
          <w:bCs/>
          <w:sz w:val="44"/>
          <w:szCs w:val="44"/>
        </w:rPr>
        <w:t>ER Diagram</w:t>
      </w:r>
    </w:p>
    <w:p w14:paraId="30328462" w14:textId="6E2132C5" w:rsidR="47523C25" w:rsidRDefault="00000CC1" w:rsidP="47523C25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  <w:r>
        <w:rPr>
          <w:rFonts w:ascii="Bahnschrift" w:eastAsia="Lucida Sans Typewriter" w:hAnsi="Bahnschrift" w:cs="Lucida Sans Typewriter"/>
          <w:b/>
          <w:bCs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40BEF327" wp14:editId="479505FF">
            <wp:simplePos x="0" y="0"/>
            <wp:positionH relativeFrom="column">
              <wp:posOffset>-924561</wp:posOffset>
            </wp:positionH>
            <wp:positionV relativeFrom="paragraph">
              <wp:posOffset>530225</wp:posOffset>
            </wp:positionV>
            <wp:extent cx="7570697" cy="1168400"/>
            <wp:effectExtent l="0" t="0" r="0" b="0"/>
            <wp:wrapNone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5" cy="116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057248" w14:textId="1E02D7E5" w:rsidR="47523C25" w:rsidRDefault="47523C25" w:rsidP="47523C25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</w:p>
    <w:p w14:paraId="2205F163" w14:textId="73CFB86A" w:rsidR="47523C25" w:rsidRDefault="47523C25" w:rsidP="47523C25"/>
    <w:p w14:paraId="198F1333" w14:textId="4B292EF2" w:rsidR="47523C25" w:rsidRDefault="47523C25" w:rsidP="47523C25"/>
    <w:p w14:paraId="37EFA124" w14:textId="72EC14AB" w:rsidR="47523C25" w:rsidRDefault="47523C25" w:rsidP="47523C25"/>
    <w:p w14:paraId="45CCFEC2" w14:textId="03D72F51" w:rsidR="47523C25" w:rsidRDefault="47523C25" w:rsidP="47523C25"/>
    <w:p w14:paraId="0B84BA6F" w14:textId="09AF9443" w:rsidR="47523C25" w:rsidRDefault="47523C25" w:rsidP="47523C25"/>
    <w:p w14:paraId="2CE672CF" w14:textId="701809D4" w:rsidR="47523C25" w:rsidRDefault="47523C25" w:rsidP="47523C25"/>
    <w:p w14:paraId="653DF277" w14:textId="56D29D8C" w:rsidR="000B2725" w:rsidRDefault="000B2725" w:rsidP="47523C25"/>
    <w:p w14:paraId="68F2F839" w14:textId="4C297FEB" w:rsidR="000B2725" w:rsidRDefault="000B2725" w:rsidP="47523C25"/>
    <w:p w14:paraId="6F1D32B6" w14:textId="4E2F4FE0" w:rsidR="000B2725" w:rsidRDefault="000B2725" w:rsidP="47523C25"/>
    <w:p w14:paraId="0818239D" w14:textId="211AEC58" w:rsidR="000B2725" w:rsidRDefault="000B2725" w:rsidP="47523C25"/>
    <w:p w14:paraId="20E9A930" w14:textId="3F0C5946" w:rsidR="000B2725" w:rsidRDefault="000B2725" w:rsidP="47523C25"/>
    <w:p w14:paraId="62F6AE54" w14:textId="2C8AA9A7" w:rsidR="000B2725" w:rsidRDefault="000B2725" w:rsidP="47523C25"/>
    <w:p w14:paraId="57FC859C" w14:textId="16E308A1" w:rsidR="000B2725" w:rsidRDefault="000B2725" w:rsidP="000B2725">
      <w:pPr>
        <w:rPr>
          <w:rFonts w:ascii="Bahnschrift" w:eastAsia="Lucida Sans Typewriter" w:hAnsi="Bahnschrift" w:cs="Lucida Sans Typewriter"/>
          <w:b/>
          <w:bCs/>
          <w:sz w:val="44"/>
          <w:szCs w:val="44"/>
        </w:rPr>
      </w:pPr>
      <w:r>
        <w:rPr>
          <w:rFonts w:ascii="Bahnschrift" w:eastAsia="Lucida Sans Typewriter" w:hAnsi="Bahnschrift" w:cs="Lucida Sans Typewriter"/>
          <w:b/>
          <w:bCs/>
          <w:sz w:val="44"/>
          <w:szCs w:val="44"/>
        </w:rPr>
        <w:lastRenderedPageBreak/>
        <w:t>Basic ERD</w:t>
      </w:r>
    </w:p>
    <w:p w14:paraId="1E6EC196" w14:textId="1ECEBFDD" w:rsidR="000B2725" w:rsidRDefault="00000CC1" w:rsidP="000B2725">
      <w:pPr>
        <w:rPr>
          <w:rFonts w:ascii="Bahnschrift" w:eastAsia="Lucida Sans Typewriter" w:hAnsi="Bahnschrift" w:cs="Lucida Sans Typewriter"/>
          <w:b/>
          <w:bCs/>
          <w:sz w:val="44"/>
          <w:szCs w:val="44"/>
          <w:u w:val="single"/>
        </w:rPr>
      </w:pPr>
      <w:r>
        <w:rPr>
          <w:rFonts w:ascii="Bahnschrift" w:eastAsia="Lucida Sans Typewriter" w:hAnsi="Bahnschrift" w:cs="Lucida Sans Typewriter"/>
          <w:b/>
          <w:bCs/>
          <w:noProof/>
          <w:sz w:val="44"/>
          <w:szCs w:val="44"/>
          <w:u w:val="single"/>
        </w:rPr>
        <w:drawing>
          <wp:anchor distT="0" distB="0" distL="114300" distR="114300" simplePos="0" relativeHeight="251661312" behindDoc="1" locked="0" layoutInCell="1" allowOverlap="1" wp14:anchorId="25984B56" wp14:editId="49E081D3">
            <wp:simplePos x="0" y="0"/>
            <wp:positionH relativeFrom="column">
              <wp:posOffset>-863600</wp:posOffset>
            </wp:positionH>
            <wp:positionV relativeFrom="paragraph">
              <wp:posOffset>455930</wp:posOffset>
            </wp:positionV>
            <wp:extent cx="7514000" cy="1143000"/>
            <wp:effectExtent l="0" t="0" r="0" b="0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7234" cy="1143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65303D" w14:textId="77777777" w:rsidR="000B2725" w:rsidRDefault="000B2725" w:rsidP="000B2725"/>
    <w:p w14:paraId="5E9B3D0A" w14:textId="77777777" w:rsidR="000B2725" w:rsidRDefault="000B2725" w:rsidP="000B2725"/>
    <w:sectPr w:rsidR="000B2725" w:rsidSect="00821F6F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8DACB" w14:textId="77777777" w:rsidR="00C82680" w:rsidRDefault="00C82680" w:rsidP="008E1818">
      <w:pPr>
        <w:spacing w:after="0" w:line="240" w:lineRule="auto"/>
      </w:pPr>
      <w:r>
        <w:separator/>
      </w:r>
    </w:p>
  </w:endnote>
  <w:endnote w:type="continuationSeparator" w:id="0">
    <w:p w14:paraId="307C6410" w14:textId="77777777" w:rsidR="00C82680" w:rsidRDefault="00C82680" w:rsidP="008E1818">
      <w:pPr>
        <w:spacing w:after="0" w:line="240" w:lineRule="auto"/>
      </w:pPr>
      <w:r>
        <w:continuationSeparator/>
      </w:r>
    </w:p>
  </w:endnote>
  <w:endnote w:type="continuationNotice" w:id="1">
    <w:p w14:paraId="36406293" w14:textId="77777777" w:rsidR="00C82680" w:rsidRDefault="00C826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58C7A24" w14:paraId="2CF6929B" w14:textId="77777777" w:rsidTr="758C7A24">
      <w:tc>
        <w:tcPr>
          <w:tcW w:w="3005" w:type="dxa"/>
        </w:tcPr>
        <w:p w14:paraId="5D2E2C10" w14:textId="36BFB18F" w:rsidR="758C7A24" w:rsidRDefault="758C7A24" w:rsidP="758C7A24">
          <w:pPr>
            <w:pStyle w:val="Header"/>
            <w:ind w:left="-115"/>
          </w:pPr>
        </w:p>
      </w:tc>
      <w:tc>
        <w:tcPr>
          <w:tcW w:w="3005" w:type="dxa"/>
        </w:tcPr>
        <w:p w14:paraId="57FEA695" w14:textId="181306C9" w:rsidR="758C7A24" w:rsidRDefault="758C7A24" w:rsidP="758C7A24">
          <w:pPr>
            <w:pStyle w:val="Header"/>
            <w:jc w:val="center"/>
          </w:pPr>
        </w:p>
      </w:tc>
      <w:tc>
        <w:tcPr>
          <w:tcW w:w="3005" w:type="dxa"/>
        </w:tcPr>
        <w:p w14:paraId="3972A6C8" w14:textId="2F28E8D9" w:rsidR="758C7A24" w:rsidRDefault="758C7A24" w:rsidP="758C7A24">
          <w:pPr>
            <w:pStyle w:val="Header"/>
            <w:ind w:right="-115"/>
            <w:jc w:val="right"/>
          </w:pPr>
        </w:p>
      </w:tc>
    </w:tr>
  </w:tbl>
  <w:p w14:paraId="0F54B276" w14:textId="6B9C2CFD" w:rsidR="758C7A24" w:rsidRDefault="758C7A24" w:rsidP="758C7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AA2A9" w14:textId="77777777" w:rsidR="00C82680" w:rsidRDefault="00C82680" w:rsidP="008E1818">
      <w:pPr>
        <w:spacing w:after="0" w:line="240" w:lineRule="auto"/>
      </w:pPr>
      <w:r>
        <w:separator/>
      </w:r>
    </w:p>
  </w:footnote>
  <w:footnote w:type="continuationSeparator" w:id="0">
    <w:p w14:paraId="521E511A" w14:textId="77777777" w:rsidR="00C82680" w:rsidRDefault="00C82680" w:rsidP="008E1818">
      <w:pPr>
        <w:spacing w:after="0" w:line="240" w:lineRule="auto"/>
      </w:pPr>
      <w:r>
        <w:continuationSeparator/>
      </w:r>
    </w:p>
  </w:footnote>
  <w:footnote w:type="continuationNotice" w:id="1">
    <w:p w14:paraId="35E86C4A" w14:textId="77777777" w:rsidR="00C82680" w:rsidRDefault="00C826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58C7A24" w14:paraId="73295E05" w14:textId="77777777" w:rsidTr="758C7A24">
      <w:tc>
        <w:tcPr>
          <w:tcW w:w="3005" w:type="dxa"/>
        </w:tcPr>
        <w:p w14:paraId="3B2A1288" w14:textId="7F6A2F6E" w:rsidR="758C7A24" w:rsidRDefault="758C7A24" w:rsidP="758C7A24">
          <w:pPr>
            <w:pStyle w:val="Header"/>
            <w:ind w:left="-115"/>
          </w:pPr>
        </w:p>
      </w:tc>
      <w:tc>
        <w:tcPr>
          <w:tcW w:w="3005" w:type="dxa"/>
        </w:tcPr>
        <w:p w14:paraId="296FF213" w14:textId="3FF3CB93" w:rsidR="758C7A24" w:rsidRDefault="758C7A24" w:rsidP="758C7A24">
          <w:pPr>
            <w:pStyle w:val="Header"/>
            <w:jc w:val="center"/>
          </w:pPr>
        </w:p>
      </w:tc>
      <w:tc>
        <w:tcPr>
          <w:tcW w:w="3005" w:type="dxa"/>
        </w:tcPr>
        <w:p w14:paraId="13FDBD11" w14:textId="1C944156" w:rsidR="758C7A24" w:rsidRDefault="758C7A24" w:rsidP="758C7A24">
          <w:pPr>
            <w:pStyle w:val="Header"/>
            <w:ind w:right="-115"/>
            <w:jc w:val="right"/>
          </w:pPr>
        </w:p>
      </w:tc>
    </w:tr>
  </w:tbl>
  <w:p w14:paraId="19001341" w14:textId="17E4D857" w:rsidR="758C7A24" w:rsidRDefault="758C7A24" w:rsidP="758C7A24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jNiU/P9e9k+fDV" id="PF7JJ8sG"/>
    <int:WordHash hashCode="FVxX2mDz97ipey" id="9GKbSmDB"/>
    <int:WordHash hashCode="Fi6Dy4mC8Od1hp" id="Xsnmp0EO"/>
    <int:WordHash hashCode="wNLqg5wQGmJw5c" id="Oq8FH0na"/>
    <int:WordHash hashCode="fi8bvA6iI0R3VH" id="QscpJUIr"/>
    <int:WordHash hashCode="vWMyaBfEEMB5Pp" id="QDozzuAa"/>
    <int:WordHash hashCode="AgNwzuAyXy3CXm" id="7MQdR+gn"/>
    <int:WordHash hashCode="fnMIBEkix06cty" id="srN5K/OX"/>
    <int:WordHash hashCode="kX3nvnqhKaC6sf" id="fxMRXoYx"/>
    <int:WordHash hashCode="QNSOmUWi65EN68" id="N+83yxoN"/>
    <int:WordHash hashCode="9S8Fg7KlFKViCK" id="gxB8UweF"/>
    <int:WordHash hashCode="uPEYngRT7zpOop" id="wlmNo/37"/>
    <int:WordHash hashCode="saWahW3sJm7J27" id="HMCIE+jE"/>
    <int:WordHash hashCode="/e3fhLt7E7LQes" id="kaiPFlqe"/>
    <int:WordHash hashCode="smmhN/gXxkF+Re" id="yv9HZ73F"/>
    <int:WordHash hashCode="Iz3esjTEE9/lrl" id="uZ4Ap3U8"/>
    <int:WordHash hashCode="u61PobKQgYoTzy" id="PRl8cYyA"/>
    <int:WordHash hashCode="EELW9GYXusVpfR" id="9pLA+yUK"/>
    <int:WordHash hashCode="WtlmfXJ48OYE2n" id="BLRR31MH"/>
    <int:WordHash hashCode="WbcB/+1wZWdwOe" id="zYEClr6q"/>
    <int:WordHash hashCode="1lYPGVfIbx7jAD" id="MQCifU1A"/>
    <int:WordHash hashCode="0BKtGXqCIZZZ7u" id="G6+TPkh8"/>
    <int:WordHash hashCode="0wwfFRSPJh60hs" id="Nlk0Ctpo"/>
    <int:WordHash hashCode="l+1W4wf8oC8V8k" id="NR3NLrgn"/>
    <int:WordHash hashCode="xM/IdRcxZJupXN" id="UiDToloz"/>
    <int:WordHash hashCode="YlePEukbNAg4/d" id="q+TttxMg"/>
    <int:WordHash hashCode="VbvesU4LHXq0F9" id="8Fct6sRz"/>
    <int:WordHash hashCode="/3YaQWbcnJnIxz" id="1nb8ljuK"/>
    <int:WordHash hashCode="E9Aj/AmJ5at1jB" id="sJLrzTlp"/>
    <int:WordHash hashCode="7xm1tVvnZ58H5h" id="3d1GYhIr"/>
    <int:WordHash hashCode="NxfgF2xYQhzdQg" id="iHVU8zWb"/>
    <int:WordHash hashCode="Ljn0JuL679qpPF" id="lxlxrZMP"/>
    <int:WordHash hashCode="Y4R5/Cn6uTK3qw" id="7hSp3CjI"/>
    <int:WordHash hashCode="4daKu/leVHv4wT" id="33f8gNk6"/>
    <int:WordHash hashCode="1tFJRdQ1KGfsxi" id="Nbki837y"/>
    <int:WordHash hashCode="/K7H31rfnKxAjG" id="41lQWWe/"/>
    <int:WordHash hashCode="7k/rar+1qhkcIO" id="6FzIjCVq"/>
    <int:WordHash hashCode="wV7Bz4JHE5FhnP" id="Q+jzTozf"/>
    <int:WordHash hashCode="ia5aNvO2s1IOyf" id="ex1wEGly"/>
  </int:Manifest>
  <int:Observations>
    <int:Content id="PF7JJ8sG">
      <int:Rejection type="LegacyProofing"/>
    </int:Content>
    <int:Content id="9GKbSmDB">
      <int:Rejection type="LegacyProofing"/>
    </int:Content>
    <int:Content id="Xsnmp0EO">
      <int:Rejection type="LegacyProofing"/>
    </int:Content>
    <int:Content id="Oq8FH0na">
      <int:Rejection type="LegacyProofing"/>
    </int:Content>
    <int:Content id="QscpJUIr">
      <int:Rejection type="LegacyProofing"/>
    </int:Content>
    <int:Content id="QDozzuAa">
      <int:Rejection type="LegacyProofing"/>
    </int:Content>
    <int:Content id="7MQdR+gn">
      <int:Rejection type="LegacyProofing"/>
    </int:Content>
    <int:Content id="srN5K/OX">
      <int:Rejection type="LegacyProofing"/>
    </int:Content>
    <int:Content id="fxMRXoYx">
      <int:Rejection type="LegacyProofing"/>
    </int:Content>
    <int:Content id="N+83yxoN">
      <int:Rejection type="LegacyProofing"/>
    </int:Content>
    <int:Content id="gxB8UweF">
      <int:Rejection type="LegacyProofing"/>
    </int:Content>
    <int:Content id="wlmNo/37">
      <int:Rejection type="LegacyProofing"/>
    </int:Content>
    <int:Content id="HMCIE+jE">
      <int:Rejection type="LegacyProofing"/>
    </int:Content>
    <int:Content id="kaiPFlqe">
      <int:Rejection type="LegacyProofing"/>
    </int:Content>
    <int:Content id="yv9HZ73F">
      <int:Rejection type="LegacyProofing"/>
    </int:Content>
    <int:Content id="uZ4Ap3U8">
      <int:Rejection type="LegacyProofing"/>
    </int:Content>
    <int:Content id="PRl8cYyA">
      <int:Rejection type="LegacyProofing"/>
    </int:Content>
    <int:Content id="9pLA+yUK">
      <int:Rejection type="LegacyProofing"/>
    </int:Content>
    <int:Content id="BLRR31MH">
      <int:Rejection type="LegacyProofing"/>
    </int:Content>
    <int:Content id="zYEClr6q">
      <int:Rejection type="LegacyProofing"/>
    </int:Content>
    <int:Content id="MQCifU1A">
      <int:Rejection type="LegacyProofing"/>
    </int:Content>
    <int:Content id="G6+TPkh8">
      <int:Rejection type="LegacyProofing"/>
    </int:Content>
    <int:Content id="Nlk0Ctpo">
      <int:Rejection type="LegacyProofing"/>
    </int:Content>
    <int:Content id="NR3NLrgn">
      <int:Rejection type="LegacyProofing"/>
    </int:Content>
    <int:Content id="UiDToloz">
      <int:Rejection type="LegacyProofing"/>
    </int:Content>
    <int:Content id="q+TttxMg">
      <int:Rejection type="LegacyProofing"/>
    </int:Content>
    <int:Content id="8Fct6sRz">
      <int:Rejection type="LegacyProofing"/>
    </int:Content>
    <int:Content id="1nb8ljuK">
      <int:Rejection type="LegacyProofing"/>
    </int:Content>
    <int:Content id="sJLrzTlp">
      <int:Rejection type="LegacyProofing"/>
    </int:Content>
    <int:Content id="3d1GYhIr">
      <int:Rejection type="LegacyProofing"/>
    </int:Content>
    <int:Content id="iHVU8zWb">
      <int:Rejection type="LegacyProofing"/>
    </int:Content>
    <int:Content id="lxlxrZMP">
      <int:Rejection type="LegacyProofing"/>
    </int:Content>
    <int:Content id="7hSp3CjI">
      <int:Rejection type="LegacyProofing"/>
    </int:Content>
    <int:Content id="33f8gNk6">
      <int:Rejection type="LegacyProofing"/>
    </int:Content>
    <int:Content id="Nbki837y">
      <int:Rejection type="LegacyProofing"/>
    </int:Content>
    <int:Content id="41lQWWe/">
      <int:Rejection type="LegacyProofing"/>
    </int:Content>
    <int:Content id="6FzIjCVq">
      <int:Rejection type="LegacyProofing"/>
    </int:Content>
    <int:Content id="Q+jzTozf">
      <int:Rejection type="LegacyProofing"/>
    </int:Content>
    <int:Content id="ex1wEGl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35254"/>
    <w:multiLevelType w:val="hybridMultilevel"/>
    <w:tmpl w:val="2AA0B5C4"/>
    <w:lvl w:ilvl="0" w:tplc="94505FC2">
      <w:start w:val="1"/>
      <w:numFmt w:val="decimal"/>
      <w:lvlText w:val="%1."/>
      <w:lvlJc w:val="left"/>
      <w:pPr>
        <w:ind w:left="720" w:hanging="360"/>
      </w:pPr>
    </w:lvl>
    <w:lvl w:ilvl="1" w:tplc="F4A02F74">
      <w:start w:val="1"/>
      <w:numFmt w:val="lowerLetter"/>
      <w:lvlText w:val="%2."/>
      <w:lvlJc w:val="left"/>
      <w:pPr>
        <w:ind w:left="1440" w:hanging="360"/>
      </w:pPr>
    </w:lvl>
    <w:lvl w:ilvl="2" w:tplc="CC52FF56">
      <w:start w:val="1"/>
      <w:numFmt w:val="lowerRoman"/>
      <w:lvlText w:val="%3."/>
      <w:lvlJc w:val="right"/>
      <w:pPr>
        <w:ind w:left="2160" w:hanging="180"/>
      </w:pPr>
    </w:lvl>
    <w:lvl w:ilvl="3" w:tplc="304E77CC">
      <w:start w:val="1"/>
      <w:numFmt w:val="decimal"/>
      <w:lvlText w:val="%4."/>
      <w:lvlJc w:val="left"/>
      <w:pPr>
        <w:ind w:left="2880" w:hanging="360"/>
      </w:pPr>
    </w:lvl>
    <w:lvl w:ilvl="4" w:tplc="362A5654">
      <w:start w:val="1"/>
      <w:numFmt w:val="lowerLetter"/>
      <w:lvlText w:val="%5."/>
      <w:lvlJc w:val="left"/>
      <w:pPr>
        <w:ind w:left="3600" w:hanging="360"/>
      </w:pPr>
    </w:lvl>
    <w:lvl w:ilvl="5" w:tplc="6F1881AC">
      <w:start w:val="1"/>
      <w:numFmt w:val="lowerRoman"/>
      <w:lvlText w:val="%6."/>
      <w:lvlJc w:val="right"/>
      <w:pPr>
        <w:ind w:left="4320" w:hanging="180"/>
      </w:pPr>
    </w:lvl>
    <w:lvl w:ilvl="6" w:tplc="2A9609EE">
      <w:start w:val="1"/>
      <w:numFmt w:val="decimal"/>
      <w:lvlText w:val="%7."/>
      <w:lvlJc w:val="left"/>
      <w:pPr>
        <w:ind w:left="5040" w:hanging="360"/>
      </w:pPr>
    </w:lvl>
    <w:lvl w:ilvl="7" w:tplc="3FE827F6">
      <w:start w:val="1"/>
      <w:numFmt w:val="lowerLetter"/>
      <w:lvlText w:val="%8."/>
      <w:lvlJc w:val="left"/>
      <w:pPr>
        <w:ind w:left="5760" w:hanging="360"/>
      </w:pPr>
    </w:lvl>
    <w:lvl w:ilvl="8" w:tplc="8B7C85E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11E9F"/>
    <w:multiLevelType w:val="hybridMultilevel"/>
    <w:tmpl w:val="D4F4116A"/>
    <w:lvl w:ilvl="0" w:tplc="6486E6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282A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A2B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BAC3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60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66B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407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4F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CAA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62FA4"/>
    <w:multiLevelType w:val="hybridMultilevel"/>
    <w:tmpl w:val="B10830F6"/>
    <w:lvl w:ilvl="0" w:tplc="C9DA24D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B8371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39374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9572D1"/>
    <w:multiLevelType w:val="hybridMultilevel"/>
    <w:tmpl w:val="5B0668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C2A27"/>
    <w:multiLevelType w:val="multilevel"/>
    <w:tmpl w:val="A4D028E8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56DA34AF"/>
    <w:multiLevelType w:val="hybridMultilevel"/>
    <w:tmpl w:val="DD385D94"/>
    <w:lvl w:ilvl="0" w:tplc="7870DE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F6B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50D1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08D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4CF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EC55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83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2C9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C02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D6A8E"/>
    <w:multiLevelType w:val="multilevel"/>
    <w:tmpl w:val="2F007D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55332A3"/>
    <w:multiLevelType w:val="multilevel"/>
    <w:tmpl w:val="2F007D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8"/>
  </w:num>
  <w:num w:numId="6">
    <w:abstractNumId w:val="9"/>
  </w:num>
  <w:num w:numId="7">
    <w:abstractNumId w:val="6"/>
  </w:num>
  <w:num w:numId="8">
    <w:abstractNumId w:val="3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I1BlKWxkYGJko6SsGpxcWZ+XkgBWa1ADsKXMksAAAA"/>
  </w:docVars>
  <w:rsids>
    <w:rsidRoot w:val="004F724C"/>
    <w:rsid w:val="00000CC1"/>
    <w:rsid w:val="00035D8A"/>
    <w:rsid w:val="000B2725"/>
    <w:rsid w:val="000F0BE3"/>
    <w:rsid w:val="00162FCD"/>
    <w:rsid w:val="00176132"/>
    <w:rsid w:val="001A510C"/>
    <w:rsid w:val="001E3C55"/>
    <w:rsid w:val="002317DE"/>
    <w:rsid w:val="002548EC"/>
    <w:rsid w:val="002A47CD"/>
    <w:rsid w:val="002A50FF"/>
    <w:rsid w:val="0036166F"/>
    <w:rsid w:val="003756CE"/>
    <w:rsid w:val="00382CBF"/>
    <w:rsid w:val="003940C5"/>
    <w:rsid w:val="003C3E35"/>
    <w:rsid w:val="003F3271"/>
    <w:rsid w:val="00494153"/>
    <w:rsid w:val="004B2AEC"/>
    <w:rsid w:val="004F724C"/>
    <w:rsid w:val="00550DF1"/>
    <w:rsid w:val="005626F5"/>
    <w:rsid w:val="005758F9"/>
    <w:rsid w:val="005A45D4"/>
    <w:rsid w:val="005C2990"/>
    <w:rsid w:val="005D28A5"/>
    <w:rsid w:val="00600F93"/>
    <w:rsid w:val="006138FE"/>
    <w:rsid w:val="007402D1"/>
    <w:rsid w:val="007C111D"/>
    <w:rsid w:val="00821F6F"/>
    <w:rsid w:val="008876F4"/>
    <w:rsid w:val="008E1818"/>
    <w:rsid w:val="009243FA"/>
    <w:rsid w:val="009A4489"/>
    <w:rsid w:val="009B25D3"/>
    <w:rsid w:val="009B3E72"/>
    <w:rsid w:val="00A05EAD"/>
    <w:rsid w:val="00A844B0"/>
    <w:rsid w:val="00AD07C4"/>
    <w:rsid w:val="00AF28E4"/>
    <w:rsid w:val="00B16BFB"/>
    <w:rsid w:val="00B23500"/>
    <w:rsid w:val="00B54DD1"/>
    <w:rsid w:val="00BF2F30"/>
    <w:rsid w:val="00C82680"/>
    <w:rsid w:val="00C910B0"/>
    <w:rsid w:val="00CB7B8A"/>
    <w:rsid w:val="00D01D70"/>
    <w:rsid w:val="00D20DE1"/>
    <w:rsid w:val="00D95B09"/>
    <w:rsid w:val="00DA195B"/>
    <w:rsid w:val="00DD1C9D"/>
    <w:rsid w:val="00DD3AF3"/>
    <w:rsid w:val="00E56F20"/>
    <w:rsid w:val="00F25EE2"/>
    <w:rsid w:val="00F552F8"/>
    <w:rsid w:val="00FC1783"/>
    <w:rsid w:val="00FD3FC8"/>
    <w:rsid w:val="0166EC71"/>
    <w:rsid w:val="01DC774F"/>
    <w:rsid w:val="022AA353"/>
    <w:rsid w:val="02E7682D"/>
    <w:rsid w:val="02F32F57"/>
    <w:rsid w:val="04738018"/>
    <w:rsid w:val="047FB815"/>
    <w:rsid w:val="0483D901"/>
    <w:rsid w:val="04F2A1AB"/>
    <w:rsid w:val="05433DD7"/>
    <w:rsid w:val="05486A15"/>
    <w:rsid w:val="05957FB8"/>
    <w:rsid w:val="0678CA70"/>
    <w:rsid w:val="0679ACB0"/>
    <w:rsid w:val="069C6649"/>
    <w:rsid w:val="06E50129"/>
    <w:rsid w:val="072CD97B"/>
    <w:rsid w:val="07A8FEEA"/>
    <w:rsid w:val="07B65630"/>
    <w:rsid w:val="08921AE2"/>
    <w:rsid w:val="089420C3"/>
    <w:rsid w:val="08AEF48F"/>
    <w:rsid w:val="08D03175"/>
    <w:rsid w:val="0944A6C5"/>
    <w:rsid w:val="09C35423"/>
    <w:rsid w:val="09D7F105"/>
    <w:rsid w:val="09EA28F6"/>
    <w:rsid w:val="0A0C6288"/>
    <w:rsid w:val="0A2DEB43"/>
    <w:rsid w:val="0AAB9865"/>
    <w:rsid w:val="0B042614"/>
    <w:rsid w:val="0B7D3AB6"/>
    <w:rsid w:val="0C335489"/>
    <w:rsid w:val="0C788BD3"/>
    <w:rsid w:val="0C8D19F1"/>
    <w:rsid w:val="0CBD7D9C"/>
    <w:rsid w:val="0D0D8FBA"/>
    <w:rsid w:val="0EC8AA7E"/>
    <w:rsid w:val="0ED49735"/>
    <w:rsid w:val="1019D25C"/>
    <w:rsid w:val="1056D9C9"/>
    <w:rsid w:val="11221D20"/>
    <w:rsid w:val="1133FF5E"/>
    <w:rsid w:val="11608B14"/>
    <w:rsid w:val="1222C154"/>
    <w:rsid w:val="12E442F8"/>
    <w:rsid w:val="131F61AB"/>
    <w:rsid w:val="1328FBE3"/>
    <w:rsid w:val="138A1980"/>
    <w:rsid w:val="13A3F4D7"/>
    <w:rsid w:val="15BED844"/>
    <w:rsid w:val="15C6C860"/>
    <w:rsid w:val="164E0E78"/>
    <w:rsid w:val="167B2100"/>
    <w:rsid w:val="16983ADA"/>
    <w:rsid w:val="16C98FFF"/>
    <w:rsid w:val="172B1BF4"/>
    <w:rsid w:val="186F8CC4"/>
    <w:rsid w:val="188115ED"/>
    <w:rsid w:val="19B46CA9"/>
    <w:rsid w:val="1A5E3F11"/>
    <w:rsid w:val="1AA65ED2"/>
    <w:rsid w:val="1ABF7FAB"/>
    <w:rsid w:val="1B1E7AEF"/>
    <w:rsid w:val="1B7FCCC9"/>
    <w:rsid w:val="1BB0EDAA"/>
    <w:rsid w:val="1C2A3117"/>
    <w:rsid w:val="1C8915B2"/>
    <w:rsid w:val="1CC7A59E"/>
    <w:rsid w:val="1D34CE80"/>
    <w:rsid w:val="1D6D9D89"/>
    <w:rsid w:val="1DA33165"/>
    <w:rsid w:val="1DBC8828"/>
    <w:rsid w:val="1DECA746"/>
    <w:rsid w:val="1E4FB161"/>
    <w:rsid w:val="1F22C4B7"/>
    <w:rsid w:val="1F362DD9"/>
    <w:rsid w:val="1FE2CC03"/>
    <w:rsid w:val="2024E229"/>
    <w:rsid w:val="203E408B"/>
    <w:rsid w:val="20B57913"/>
    <w:rsid w:val="20CEA170"/>
    <w:rsid w:val="217B9C9A"/>
    <w:rsid w:val="21B5F6F6"/>
    <w:rsid w:val="223BFE27"/>
    <w:rsid w:val="226FA541"/>
    <w:rsid w:val="227B30CB"/>
    <w:rsid w:val="229C8A47"/>
    <w:rsid w:val="22B2974C"/>
    <w:rsid w:val="22F36EE0"/>
    <w:rsid w:val="241B9687"/>
    <w:rsid w:val="24D4891C"/>
    <w:rsid w:val="24F37CAF"/>
    <w:rsid w:val="25302886"/>
    <w:rsid w:val="254AAD95"/>
    <w:rsid w:val="258343FA"/>
    <w:rsid w:val="25A75F70"/>
    <w:rsid w:val="25CB961C"/>
    <w:rsid w:val="25FC5EAC"/>
    <w:rsid w:val="2625531D"/>
    <w:rsid w:val="264833ED"/>
    <w:rsid w:val="26A18A9A"/>
    <w:rsid w:val="26C63931"/>
    <w:rsid w:val="26F646ED"/>
    <w:rsid w:val="27036087"/>
    <w:rsid w:val="27271FC5"/>
    <w:rsid w:val="27928E90"/>
    <w:rsid w:val="27A6C23F"/>
    <w:rsid w:val="2834107E"/>
    <w:rsid w:val="285E4093"/>
    <w:rsid w:val="2893FF42"/>
    <w:rsid w:val="29426A5C"/>
    <w:rsid w:val="297085EC"/>
    <w:rsid w:val="29AB004B"/>
    <w:rsid w:val="2A2096DE"/>
    <w:rsid w:val="2A49A9E5"/>
    <w:rsid w:val="2A7632D7"/>
    <w:rsid w:val="2B0CC1EE"/>
    <w:rsid w:val="2B34B63D"/>
    <w:rsid w:val="2BD2E944"/>
    <w:rsid w:val="2CA431E8"/>
    <w:rsid w:val="2CC14F0B"/>
    <w:rsid w:val="2CEF4B77"/>
    <w:rsid w:val="2D8D1631"/>
    <w:rsid w:val="2DF2800E"/>
    <w:rsid w:val="2E930826"/>
    <w:rsid w:val="2EE34246"/>
    <w:rsid w:val="2F01328D"/>
    <w:rsid w:val="2F5415D9"/>
    <w:rsid w:val="2F554C32"/>
    <w:rsid w:val="2F806F97"/>
    <w:rsid w:val="2FF8EFCD"/>
    <w:rsid w:val="30227356"/>
    <w:rsid w:val="3085E8CA"/>
    <w:rsid w:val="3095CD1A"/>
    <w:rsid w:val="31255399"/>
    <w:rsid w:val="325D02F1"/>
    <w:rsid w:val="32DF4460"/>
    <w:rsid w:val="33AB5CA9"/>
    <w:rsid w:val="33CD4B96"/>
    <w:rsid w:val="346923B3"/>
    <w:rsid w:val="34ED55D5"/>
    <w:rsid w:val="34FA5D5C"/>
    <w:rsid w:val="3539AC78"/>
    <w:rsid w:val="3629735C"/>
    <w:rsid w:val="36DFC38C"/>
    <w:rsid w:val="370D641E"/>
    <w:rsid w:val="380401B2"/>
    <w:rsid w:val="3884D6E0"/>
    <w:rsid w:val="3984BDA2"/>
    <w:rsid w:val="399DB74B"/>
    <w:rsid w:val="3A20C150"/>
    <w:rsid w:val="3B208E03"/>
    <w:rsid w:val="3B32142E"/>
    <w:rsid w:val="3BF8612C"/>
    <w:rsid w:val="3C18496B"/>
    <w:rsid w:val="3CD586C1"/>
    <w:rsid w:val="3D94318D"/>
    <w:rsid w:val="3DAA1FE5"/>
    <w:rsid w:val="3E6ED6E2"/>
    <w:rsid w:val="3F048F21"/>
    <w:rsid w:val="3F14A06C"/>
    <w:rsid w:val="3F247AA7"/>
    <w:rsid w:val="3F3001EE"/>
    <w:rsid w:val="3FAC558E"/>
    <w:rsid w:val="4044FD89"/>
    <w:rsid w:val="4084BBE6"/>
    <w:rsid w:val="40BAB540"/>
    <w:rsid w:val="40DA7926"/>
    <w:rsid w:val="40E8819D"/>
    <w:rsid w:val="41126755"/>
    <w:rsid w:val="42B68454"/>
    <w:rsid w:val="42C9468D"/>
    <w:rsid w:val="439EC8FB"/>
    <w:rsid w:val="43DB9ADC"/>
    <w:rsid w:val="453A995C"/>
    <w:rsid w:val="454EC262"/>
    <w:rsid w:val="4593BC2B"/>
    <w:rsid w:val="45A10A16"/>
    <w:rsid w:val="45D273A5"/>
    <w:rsid w:val="47207E79"/>
    <w:rsid w:val="47523C25"/>
    <w:rsid w:val="476E4406"/>
    <w:rsid w:val="48F85F87"/>
    <w:rsid w:val="490394E2"/>
    <w:rsid w:val="497EFBAD"/>
    <w:rsid w:val="49E17F63"/>
    <w:rsid w:val="49EF9376"/>
    <w:rsid w:val="4AEF48D8"/>
    <w:rsid w:val="4BD41029"/>
    <w:rsid w:val="4C070EC6"/>
    <w:rsid w:val="4C37E9B9"/>
    <w:rsid w:val="4D183641"/>
    <w:rsid w:val="4D19132F"/>
    <w:rsid w:val="4DC83135"/>
    <w:rsid w:val="4E1EEFA9"/>
    <w:rsid w:val="4E938709"/>
    <w:rsid w:val="4FB645AB"/>
    <w:rsid w:val="4FC992A2"/>
    <w:rsid w:val="4FEA9965"/>
    <w:rsid w:val="500A0B16"/>
    <w:rsid w:val="503A4E1B"/>
    <w:rsid w:val="50466242"/>
    <w:rsid w:val="5055682D"/>
    <w:rsid w:val="505DAAE8"/>
    <w:rsid w:val="5133613D"/>
    <w:rsid w:val="51DBCBA2"/>
    <w:rsid w:val="51DDC957"/>
    <w:rsid w:val="5230E3C9"/>
    <w:rsid w:val="52F50DCB"/>
    <w:rsid w:val="535B96F8"/>
    <w:rsid w:val="536FAA5E"/>
    <w:rsid w:val="53893798"/>
    <w:rsid w:val="5461224E"/>
    <w:rsid w:val="54A6DD47"/>
    <w:rsid w:val="552A5601"/>
    <w:rsid w:val="554D145E"/>
    <w:rsid w:val="55BA1ABD"/>
    <w:rsid w:val="564E4B7A"/>
    <w:rsid w:val="56653028"/>
    <w:rsid w:val="56FEC572"/>
    <w:rsid w:val="5712766E"/>
    <w:rsid w:val="574F673A"/>
    <w:rsid w:val="576D2767"/>
    <w:rsid w:val="578E25F0"/>
    <w:rsid w:val="579CBFF8"/>
    <w:rsid w:val="58426206"/>
    <w:rsid w:val="584CE816"/>
    <w:rsid w:val="586FF2D6"/>
    <w:rsid w:val="58877C1D"/>
    <w:rsid w:val="588CC505"/>
    <w:rsid w:val="58EFCF6B"/>
    <w:rsid w:val="58FCD3EB"/>
    <w:rsid w:val="5931B72E"/>
    <w:rsid w:val="593C54EB"/>
    <w:rsid w:val="594AF891"/>
    <w:rsid w:val="5962F87E"/>
    <w:rsid w:val="5A0AC39C"/>
    <w:rsid w:val="5A5A9C84"/>
    <w:rsid w:val="5A9C384F"/>
    <w:rsid w:val="5AFEC8DF"/>
    <w:rsid w:val="5B17F13C"/>
    <w:rsid w:val="5B9D98B5"/>
    <w:rsid w:val="5BF31F40"/>
    <w:rsid w:val="5CCDC1D8"/>
    <w:rsid w:val="5D1D1F34"/>
    <w:rsid w:val="5D205939"/>
    <w:rsid w:val="5D40E60C"/>
    <w:rsid w:val="5D515051"/>
    <w:rsid w:val="5E02BF5B"/>
    <w:rsid w:val="5ECBE60A"/>
    <w:rsid w:val="602536AE"/>
    <w:rsid w:val="610FBD13"/>
    <w:rsid w:val="614766D0"/>
    <w:rsid w:val="618E8ABB"/>
    <w:rsid w:val="62E33731"/>
    <w:rsid w:val="63A58915"/>
    <w:rsid w:val="63EBA17B"/>
    <w:rsid w:val="6412F887"/>
    <w:rsid w:val="64363294"/>
    <w:rsid w:val="64D2A536"/>
    <w:rsid w:val="654478F5"/>
    <w:rsid w:val="66AE1322"/>
    <w:rsid w:val="66DB3DC3"/>
    <w:rsid w:val="674A9949"/>
    <w:rsid w:val="67576A13"/>
    <w:rsid w:val="67EE6C4E"/>
    <w:rsid w:val="684415F8"/>
    <w:rsid w:val="685FD1DB"/>
    <w:rsid w:val="6870A79A"/>
    <w:rsid w:val="69274896"/>
    <w:rsid w:val="69CA24D3"/>
    <w:rsid w:val="6A28B937"/>
    <w:rsid w:val="6B9F7BCA"/>
    <w:rsid w:val="6BCECE35"/>
    <w:rsid w:val="6BFBDE2E"/>
    <w:rsid w:val="6C67DCBC"/>
    <w:rsid w:val="6DA47FFD"/>
    <w:rsid w:val="6E7F0E2F"/>
    <w:rsid w:val="6FA5AF47"/>
    <w:rsid w:val="70653596"/>
    <w:rsid w:val="70DC83D1"/>
    <w:rsid w:val="70F06AD5"/>
    <w:rsid w:val="713A5240"/>
    <w:rsid w:val="71747F20"/>
    <w:rsid w:val="71D447F6"/>
    <w:rsid w:val="7266758C"/>
    <w:rsid w:val="72D57BDC"/>
    <w:rsid w:val="72F662E9"/>
    <w:rsid w:val="736BB413"/>
    <w:rsid w:val="737DB79E"/>
    <w:rsid w:val="73D43387"/>
    <w:rsid w:val="75012BE8"/>
    <w:rsid w:val="75743ED5"/>
    <w:rsid w:val="758C7A24"/>
    <w:rsid w:val="75EA7BCF"/>
    <w:rsid w:val="76C8EA6D"/>
    <w:rsid w:val="76E5C39E"/>
    <w:rsid w:val="7725DAC9"/>
    <w:rsid w:val="77E5D0E5"/>
    <w:rsid w:val="77FCF4A1"/>
    <w:rsid w:val="781F06BB"/>
    <w:rsid w:val="7868B399"/>
    <w:rsid w:val="7894F0C0"/>
    <w:rsid w:val="78B66858"/>
    <w:rsid w:val="78FC9C5B"/>
    <w:rsid w:val="791AFBE1"/>
    <w:rsid w:val="7950903B"/>
    <w:rsid w:val="796AA27C"/>
    <w:rsid w:val="796C34AC"/>
    <w:rsid w:val="79F8D16A"/>
    <w:rsid w:val="79FDE02B"/>
    <w:rsid w:val="7B2038A4"/>
    <w:rsid w:val="7B21F2E8"/>
    <w:rsid w:val="7B72F86B"/>
    <w:rsid w:val="7C35045F"/>
    <w:rsid w:val="7C52FF0F"/>
    <w:rsid w:val="7D4CFFC2"/>
    <w:rsid w:val="7DDE4D4B"/>
    <w:rsid w:val="7E3D29BB"/>
    <w:rsid w:val="7E5551EB"/>
    <w:rsid w:val="7EC92D46"/>
    <w:rsid w:val="7FD2CB10"/>
    <w:rsid w:val="7FD8FA1C"/>
    <w:rsid w:val="7FED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EA227"/>
  <w15:chartTrackingRefBased/>
  <w15:docId w15:val="{5C4C5FBC-204A-48CC-872F-2ED4CE57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818"/>
  </w:style>
  <w:style w:type="paragraph" w:styleId="Footer">
    <w:name w:val="footer"/>
    <w:basedOn w:val="Normal"/>
    <w:link w:val="FooterChar"/>
    <w:uiPriority w:val="99"/>
    <w:unhideWhenUsed/>
    <w:rsid w:val="008E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81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LightList">
    <w:name w:val="Light List"/>
    <w:basedOn w:val="TableNormal"/>
    <w:uiPriority w:val="61"/>
    <w:rsid w:val="009B3E72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9f1fc9dfb9c5466e" Type="http://schemas.microsoft.com/office/2019/09/relationships/intelligence" Target="intelligenc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Patel</dc:creator>
  <cp:keywords/>
  <dc:description/>
  <cp:lastModifiedBy>Suraj Mittal</cp:lastModifiedBy>
  <cp:revision>8</cp:revision>
  <dcterms:created xsi:type="dcterms:W3CDTF">2021-07-17T07:40:00Z</dcterms:created>
  <dcterms:modified xsi:type="dcterms:W3CDTF">2021-08-01T09:05:00Z</dcterms:modified>
</cp:coreProperties>
</file>